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974775" w14:textId="30963E6D" w:rsidR="00C67DF2" w:rsidRPr="009D4DAF" w:rsidRDefault="00C67DF2" w:rsidP="001C27EF">
      <w:pPr>
        <w:jc w:val="both"/>
        <w:rPr>
          <w:rFonts w:asciiTheme="majorHAnsi" w:hAnsiTheme="majorHAnsi" w:cstheme="majorHAnsi"/>
          <w:sz w:val="28"/>
          <w:szCs w:val="28"/>
          <w:lang w:val="en-US"/>
        </w:rPr>
      </w:pPr>
    </w:p>
    <w:p w14:paraId="05D4ACDF" w14:textId="5F74C6BA" w:rsidR="004F024D" w:rsidRPr="005C50F8" w:rsidRDefault="004F024D" w:rsidP="009D4DAF">
      <w:pPr>
        <w:jc w:val="center"/>
        <w:rPr>
          <w:rFonts w:asciiTheme="majorHAnsi" w:hAnsiTheme="majorHAnsi" w:cstheme="majorHAnsi"/>
          <w:b/>
          <w:iCs/>
          <w:spacing w:val="-12"/>
          <w:sz w:val="26"/>
          <w:szCs w:val="26"/>
        </w:rPr>
      </w:pPr>
      <w:r w:rsidRPr="005C50F8">
        <w:rPr>
          <w:rFonts w:asciiTheme="majorHAnsi" w:hAnsiTheme="majorHAnsi" w:cstheme="majorHAnsi"/>
          <w:b/>
          <w:iCs/>
          <w:spacing w:val="-12"/>
          <w:sz w:val="26"/>
          <w:szCs w:val="26"/>
        </w:rPr>
        <w:t>CỘNG HÒA XÃ HỘI CHỦ NGHĨA VIỆT NAM</w:t>
      </w:r>
    </w:p>
    <w:p w14:paraId="4AF8ADD2" w14:textId="77777777" w:rsidR="004F024D" w:rsidRDefault="004F024D" w:rsidP="004F024D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r w:rsidRPr="00DB1D8C">
        <w:rPr>
          <w:rFonts w:asciiTheme="majorHAnsi" w:hAnsiTheme="majorHAnsi" w:cstheme="majorHAnsi"/>
          <w:b/>
          <w:iCs/>
          <w:sz w:val="28"/>
          <w:szCs w:val="28"/>
        </w:rPr>
        <w:t>Độc lập - Tự do - Hạnh phúc</w:t>
      </w:r>
    </w:p>
    <w:p w14:paraId="144DD9D0" w14:textId="7CEBC6E0" w:rsidR="004F024D" w:rsidRPr="00665129" w:rsidRDefault="004F024D" w:rsidP="00181567">
      <w:pPr>
        <w:spacing w:before="360" w:after="240"/>
        <w:jc w:val="center"/>
        <w:rPr>
          <w:b/>
          <w:sz w:val="30"/>
          <w:szCs w:val="30"/>
        </w:rPr>
      </w:pPr>
      <w:r w:rsidRPr="00DB1D8C">
        <w:rPr>
          <w:rFonts w:asciiTheme="majorHAnsi" w:hAnsiTheme="majorHAnsi" w:cstheme="majorHAnsi"/>
          <w:b/>
          <w:iCs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41B45E7" wp14:editId="59551003">
                <wp:simplePos x="0" y="0"/>
                <wp:positionH relativeFrom="column">
                  <wp:posOffset>1882471</wp:posOffset>
                </wp:positionH>
                <wp:positionV relativeFrom="paragraph">
                  <wp:posOffset>33020</wp:posOffset>
                </wp:positionV>
                <wp:extent cx="2156460" cy="0"/>
                <wp:effectExtent l="0" t="0" r="1524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64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4F32863" id="Straight Connector 3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8.25pt,2.6pt" to="318.05pt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" strokecolor="black [3213]" strokeweight=".5pt">
                <v:stroke joinstyle="miter"/>
              </v:line>
            </w:pict>
          </mc:Fallback>
        </mc:AlternateContent>
      </w:r>
      <w:r w:rsidRPr="00665129">
        <w:rPr>
          <w:b/>
          <w:sz w:val="30"/>
          <w:szCs w:val="30"/>
          <w:lang w:val="it-IT"/>
        </w:rPr>
        <w:t>ĐƠN XIN GIA</w:t>
      </w:r>
      <w:r w:rsidRPr="00665129">
        <w:rPr>
          <w:b/>
          <w:sz w:val="30"/>
          <w:szCs w:val="30"/>
        </w:rPr>
        <w:t xml:space="preserve"> HẠN </w:t>
      </w:r>
      <w:r w:rsidR="00A51576">
        <w:rPr>
          <w:b/>
          <w:sz w:val="30"/>
          <w:szCs w:val="30"/>
        </w:rPr>
        <w:t xml:space="preserve">THỜI GIAN NỘP </w:t>
      </w:r>
      <w:r w:rsidRPr="00665129">
        <w:rPr>
          <w:b/>
          <w:sz w:val="30"/>
          <w:szCs w:val="30"/>
        </w:rPr>
        <w:t>HỌC PHÍ</w:t>
      </w:r>
    </w:p>
    <w:p w14:paraId="4FABC6F3" w14:textId="77777777" w:rsidR="004F024D" w:rsidRPr="00665129" w:rsidRDefault="004F024D" w:rsidP="004F024D">
      <w:pPr>
        <w:ind w:firstLine="851"/>
        <w:rPr>
          <w:rFonts w:asciiTheme="majorHAnsi" w:hAnsiTheme="majorHAnsi" w:cstheme="majorHAnsi"/>
          <w:sz w:val="28"/>
          <w:szCs w:val="28"/>
          <w:lang w:val="it-IT"/>
        </w:rPr>
      </w:pPr>
      <w:r w:rsidRPr="00665129">
        <w:rPr>
          <w:rFonts w:asciiTheme="majorHAnsi" w:hAnsiTheme="majorHAnsi" w:cstheme="majorHAnsi"/>
          <w:sz w:val="28"/>
          <w:szCs w:val="28"/>
          <w:lang w:val="it-IT"/>
        </w:rPr>
        <w:t xml:space="preserve">Kính gửi: </w:t>
      </w:r>
    </w:p>
    <w:p w14:paraId="0BFC3498" w14:textId="77777777" w:rsidR="004F024D" w:rsidRPr="00665129" w:rsidRDefault="004F024D" w:rsidP="004F024D">
      <w:pPr>
        <w:pStyle w:val="ListParagraph"/>
        <w:numPr>
          <w:ilvl w:val="0"/>
          <w:numId w:val="2"/>
        </w:numPr>
        <w:ind w:hanging="175"/>
        <w:rPr>
          <w:rFonts w:asciiTheme="majorHAnsi" w:hAnsiTheme="majorHAnsi" w:cstheme="majorHAnsi"/>
          <w:sz w:val="28"/>
          <w:szCs w:val="28"/>
          <w:lang w:val="it-IT"/>
        </w:rPr>
      </w:pPr>
      <w:r w:rsidRPr="00665129">
        <w:rPr>
          <w:rFonts w:asciiTheme="majorHAnsi" w:hAnsiTheme="majorHAnsi" w:cstheme="majorHAnsi"/>
          <w:sz w:val="28"/>
          <w:szCs w:val="28"/>
          <w:lang w:val="vi-VN"/>
        </w:rPr>
        <w:t xml:space="preserve">Giám đốc </w:t>
      </w:r>
      <w:r w:rsidRPr="00665129">
        <w:rPr>
          <w:rFonts w:asciiTheme="majorHAnsi" w:hAnsiTheme="majorHAnsi" w:cstheme="majorHAnsi"/>
          <w:sz w:val="28"/>
          <w:szCs w:val="28"/>
          <w:lang w:val="it-IT"/>
        </w:rPr>
        <w:t>Học viện Hàng không Việt Nam</w:t>
      </w:r>
      <w:r w:rsidRPr="00665129">
        <w:rPr>
          <w:rFonts w:asciiTheme="majorHAnsi" w:hAnsiTheme="majorHAnsi" w:cstheme="majorHAnsi"/>
          <w:sz w:val="28"/>
          <w:szCs w:val="28"/>
          <w:lang w:val="vi-VN"/>
        </w:rPr>
        <w:t>;</w:t>
      </w:r>
    </w:p>
    <w:p w14:paraId="657A564D" w14:textId="77777777" w:rsidR="004F024D" w:rsidRPr="00665129" w:rsidRDefault="004F024D" w:rsidP="004F024D">
      <w:pPr>
        <w:pStyle w:val="ListParagraph"/>
        <w:numPr>
          <w:ilvl w:val="0"/>
          <w:numId w:val="2"/>
        </w:numPr>
        <w:ind w:hanging="175"/>
        <w:rPr>
          <w:rFonts w:asciiTheme="majorHAnsi" w:hAnsiTheme="majorHAnsi" w:cstheme="majorHAnsi"/>
          <w:sz w:val="28"/>
          <w:szCs w:val="28"/>
        </w:rPr>
      </w:pPr>
      <w:r w:rsidRPr="00665129">
        <w:rPr>
          <w:rFonts w:asciiTheme="majorHAnsi" w:hAnsiTheme="majorHAnsi" w:cstheme="majorHAnsi"/>
          <w:sz w:val="28"/>
          <w:szCs w:val="28"/>
          <w:lang w:val="vi-VN"/>
        </w:rPr>
        <w:t xml:space="preserve">Trưởng phòng </w:t>
      </w:r>
      <w:r w:rsidRPr="00665129">
        <w:rPr>
          <w:rFonts w:asciiTheme="majorHAnsi" w:hAnsiTheme="majorHAnsi" w:cstheme="majorHAnsi"/>
          <w:sz w:val="28"/>
          <w:szCs w:val="28"/>
          <w:lang w:val="it-IT"/>
        </w:rPr>
        <w:t>Kế</w:t>
      </w:r>
      <w:r w:rsidRPr="00665129">
        <w:rPr>
          <w:rFonts w:asciiTheme="majorHAnsi" w:hAnsiTheme="majorHAnsi" w:cstheme="majorHAnsi"/>
          <w:sz w:val="28"/>
          <w:szCs w:val="28"/>
        </w:rPr>
        <w:t xml:space="preserve"> hoạch </w:t>
      </w:r>
      <w:r w:rsidRPr="00665129">
        <w:rPr>
          <w:rFonts w:asciiTheme="majorHAnsi" w:hAnsiTheme="majorHAnsi" w:cstheme="majorHAnsi"/>
          <w:sz w:val="28"/>
          <w:szCs w:val="28"/>
          <w:lang w:val="vi-VN"/>
        </w:rPr>
        <w:t>-</w:t>
      </w:r>
      <w:r w:rsidRPr="00665129">
        <w:rPr>
          <w:rFonts w:asciiTheme="majorHAnsi" w:hAnsiTheme="majorHAnsi" w:cstheme="majorHAnsi"/>
          <w:sz w:val="28"/>
          <w:szCs w:val="28"/>
        </w:rPr>
        <w:t xml:space="preserve"> Tài chính</w:t>
      </w:r>
      <w:r w:rsidRPr="00665129">
        <w:rPr>
          <w:rFonts w:asciiTheme="majorHAnsi" w:hAnsiTheme="majorHAnsi" w:cstheme="majorHAnsi"/>
          <w:sz w:val="28"/>
          <w:szCs w:val="28"/>
          <w:lang w:val="vi-VN"/>
        </w:rPr>
        <w:t>.</w:t>
      </w:r>
    </w:p>
    <w:p w14:paraId="3CD1FCE1" w14:textId="4C44F065" w:rsidR="004F024D" w:rsidRPr="00665129" w:rsidRDefault="00C3159E" w:rsidP="00C3159E">
      <w:pPr>
        <w:pStyle w:val="BodyTextIndent"/>
        <w:tabs>
          <w:tab w:val="left" w:pos="1701"/>
          <w:tab w:val="right" w:leader="dot" w:pos="7088"/>
          <w:tab w:val="left" w:pos="7230"/>
          <w:tab w:val="right" w:leader="dot" w:pos="9356"/>
        </w:tabs>
        <w:spacing w:before="120" w:after="0"/>
        <w:ind w:left="0" w:firstLine="851"/>
        <w:rPr>
          <w:sz w:val="28"/>
          <w:szCs w:val="28"/>
        </w:rPr>
      </w:pPr>
      <w:r>
        <w:rPr>
          <w:sz w:val="28"/>
          <w:szCs w:val="28"/>
          <w:lang w:val="fr-FR"/>
        </w:rPr>
        <w:t>Họ tên sinh viên</w:t>
      </w:r>
      <w:r w:rsidR="004F024D">
        <w:rPr>
          <w:sz w:val="28"/>
          <w:szCs w:val="28"/>
        </w:rPr>
        <w:t xml:space="preserve">: </w:t>
      </w:r>
      <w:r w:rsidR="004F024D" w:rsidRPr="00665129">
        <w:rPr>
          <w:sz w:val="16"/>
          <w:szCs w:val="16"/>
        </w:rPr>
        <w:tab/>
      </w:r>
      <w:r w:rsidR="004F024D">
        <w:rPr>
          <w:sz w:val="28"/>
          <w:szCs w:val="28"/>
        </w:rPr>
        <w:t xml:space="preserve"> </w:t>
      </w:r>
      <w:r w:rsidR="004F024D" w:rsidRPr="00665129">
        <w:rPr>
          <w:sz w:val="28"/>
          <w:szCs w:val="28"/>
          <w:lang w:val="fr-FR"/>
        </w:rPr>
        <w:t>MSSV:</w:t>
      </w:r>
      <w:r w:rsidR="004F024D" w:rsidRPr="00665129">
        <w:rPr>
          <w:sz w:val="28"/>
          <w:szCs w:val="28"/>
        </w:rPr>
        <w:t xml:space="preserve"> </w:t>
      </w:r>
      <w:r w:rsidR="004F024D">
        <w:rPr>
          <w:sz w:val="28"/>
          <w:szCs w:val="28"/>
        </w:rPr>
        <w:tab/>
      </w:r>
      <w:r w:rsidR="004F024D" w:rsidRPr="00665129">
        <w:rPr>
          <w:sz w:val="16"/>
          <w:szCs w:val="16"/>
        </w:rPr>
        <w:tab/>
      </w:r>
    </w:p>
    <w:p w14:paraId="5EDF0E5E" w14:textId="77777777" w:rsidR="004F024D" w:rsidRDefault="004F024D" w:rsidP="004F024D">
      <w:pPr>
        <w:tabs>
          <w:tab w:val="left" w:pos="1843"/>
          <w:tab w:val="right" w:leader="dot" w:pos="5387"/>
          <w:tab w:val="left" w:pos="5529"/>
          <w:tab w:val="right" w:leader="dot" w:pos="9356"/>
        </w:tabs>
        <w:spacing w:before="120"/>
        <w:ind w:firstLine="851"/>
        <w:rPr>
          <w:sz w:val="28"/>
          <w:szCs w:val="28"/>
          <w:lang w:val="fr-FR"/>
        </w:rPr>
      </w:pPr>
      <w:r w:rsidRPr="00665129">
        <w:rPr>
          <w:sz w:val="28"/>
          <w:szCs w:val="28"/>
          <w:lang w:val="fr-FR"/>
        </w:rPr>
        <w:t xml:space="preserve">Ngày sinh: </w:t>
      </w:r>
      <w:r>
        <w:rPr>
          <w:sz w:val="16"/>
          <w:szCs w:val="16"/>
        </w:rPr>
        <w:tab/>
        <w:t xml:space="preserve"> </w:t>
      </w:r>
      <w:r w:rsidRPr="00665129">
        <w:rPr>
          <w:sz w:val="28"/>
          <w:szCs w:val="28"/>
          <w:lang w:val="fr-FR"/>
        </w:rPr>
        <w:t>Nơi sinh:</w:t>
      </w:r>
      <w:r w:rsidRPr="00665129">
        <w:rPr>
          <w:sz w:val="28"/>
          <w:szCs w:val="28"/>
        </w:rPr>
        <w:t xml:space="preserve">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14:paraId="2E3702B1" w14:textId="77777777" w:rsidR="004F024D" w:rsidRPr="00665129" w:rsidRDefault="004F024D" w:rsidP="004F024D">
      <w:pPr>
        <w:tabs>
          <w:tab w:val="left" w:pos="1843"/>
          <w:tab w:val="right" w:leader="dot" w:pos="9356"/>
        </w:tabs>
        <w:spacing w:before="120"/>
        <w:ind w:firstLine="851"/>
        <w:rPr>
          <w:sz w:val="28"/>
          <w:szCs w:val="28"/>
        </w:rPr>
      </w:pPr>
      <w:r>
        <w:rPr>
          <w:sz w:val="28"/>
          <w:szCs w:val="28"/>
          <w:lang w:val="fr-FR"/>
        </w:rPr>
        <w:t>Số</w:t>
      </w:r>
      <w:r>
        <w:rPr>
          <w:sz w:val="28"/>
          <w:szCs w:val="28"/>
        </w:rPr>
        <w:t xml:space="preserve"> đ</w:t>
      </w:r>
      <w:r w:rsidRPr="00665129">
        <w:rPr>
          <w:sz w:val="28"/>
          <w:szCs w:val="28"/>
          <w:lang w:val="fr-FR"/>
        </w:rPr>
        <w:t>iện thoại</w:t>
      </w:r>
      <w:r>
        <w:rPr>
          <w:sz w:val="28"/>
          <w:szCs w:val="28"/>
        </w:rPr>
        <w:t xml:space="preserve"> liên hệ</w:t>
      </w:r>
      <w:r w:rsidRPr="00665129">
        <w:rPr>
          <w:sz w:val="28"/>
          <w:szCs w:val="28"/>
          <w:lang w:val="fr-FR"/>
        </w:rPr>
        <w:t>:</w:t>
      </w:r>
      <w:r w:rsidRPr="00665129">
        <w:rPr>
          <w:sz w:val="28"/>
          <w:szCs w:val="28"/>
        </w:rPr>
        <w:t xml:space="preserve"> </w:t>
      </w:r>
      <w:r w:rsidRPr="00665129">
        <w:rPr>
          <w:sz w:val="16"/>
          <w:szCs w:val="16"/>
        </w:rPr>
        <w:tab/>
      </w:r>
    </w:p>
    <w:p w14:paraId="0F6F1247" w14:textId="77777777" w:rsidR="004F024D" w:rsidRDefault="004F024D" w:rsidP="004F024D">
      <w:pPr>
        <w:tabs>
          <w:tab w:val="left" w:pos="1843"/>
          <w:tab w:val="right" w:leader="dot" w:pos="9356"/>
        </w:tabs>
        <w:spacing w:before="120"/>
        <w:ind w:firstLine="851"/>
        <w:rPr>
          <w:sz w:val="16"/>
          <w:szCs w:val="16"/>
        </w:rPr>
      </w:pPr>
      <w:r w:rsidRPr="00665129">
        <w:rPr>
          <w:sz w:val="28"/>
          <w:szCs w:val="28"/>
          <w:lang w:val="fr-FR"/>
        </w:rPr>
        <w:t>Hộ khẩu thường trú:</w:t>
      </w:r>
      <w:r w:rsidRPr="00665129">
        <w:rPr>
          <w:sz w:val="28"/>
          <w:szCs w:val="28"/>
        </w:rPr>
        <w:t xml:space="preserve"> </w:t>
      </w:r>
      <w:r w:rsidRPr="00665129">
        <w:rPr>
          <w:sz w:val="16"/>
          <w:szCs w:val="16"/>
        </w:rPr>
        <w:tab/>
      </w:r>
    </w:p>
    <w:p w14:paraId="7457389E" w14:textId="77777777" w:rsidR="004F024D" w:rsidRPr="00665129" w:rsidRDefault="004F024D" w:rsidP="004F024D">
      <w:pPr>
        <w:tabs>
          <w:tab w:val="left" w:pos="2835"/>
          <w:tab w:val="right" w:leader="dot" w:pos="4820"/>
          <w:tab w:val="left" w:pos="4962"/>
          <w:tab w:val="right" w:leader="dot" w:pos="7513"/>
          <w:tab w:val="left" w:pos="7655"/>
          <w:tab w:val="right" w:leader="dot" w:pos="9356"/>
        </w:tabs>
        <w:spacing w:before="120"/>
        <w:ind w:firstLine="851"/>
        <w:rPr>
          <w:sz w:val="28"/>
          <w:szCs w:val="28"/>
          <w:lang w:val="fr-FR"/>
        </w:rPr>
      </w:pPr>
      <w:r w:rsidRPr="00665129">
        <w:rPr>
          <w:sz w:val="28"/>
          <w:szCs w:val="28"/>
          <w:lang w:val="fr-FR"/>
        </w:rPr>
        <w:t xml:space="preserve">Là sinh viên lớp: </w:t>
      </w:r>
      <w:r>
        <w:rPr>
          <w:sz w:val="28"/>
          <w:szCs w:val="28"/>
        </w:rPr>
        <w:t xml:space="preserve"> </w:t>
      </w:r>
      <w:r w:rsidRPr="00B765BD">
        <w:rPr>
          <w:sz w:val="16"/>
          <w:szCs w:val="16"/>
        </w:rPr>
        <w:tab/>
      </w:r>
      <w:r w:rsidRPr="00B765BD">
        <w:rPr>
          <w:sz w:val="16"/>
          <w:szCs w:val="16"/>
        </w:rPr>
        <w:tab/>
      </w:r>
      <w:r w:rsidRPr="00665129">
        <w:rPr>
          <w:sz w:val="28"/>
          <w:szCs w:val="28"/>
          <w:lang w:val="fr-FR"/>
        </w:rPr>
        <w:t>Khóa:</w:t>
      </w:r>
      <w:r w:rsidRPr="00665129">
        <w:rPr>
          <w:sz w:val="28"/>
          <w:szCs w:val="28"/>
        </w:rPr>
        <w:t xml:space="preserve"> </w:t>
      </w:r>
      <w:r w:rsidRPr="00B765BD">
        <w:rPr>
          <w:sz w:val="16"/>
          <w:szCs w:val="16"/>
        </w:rPr>
        <w:tab/>
      </w:r>
      <w:r>
        <w:rPr>
          <w:sz w:val="16"/>
          <w:szCs w:val="16"/>
        </w:rPr>
        <w:t xml:space="preserve"> </w:t>
      </w:r>
      <w:r>
        <w:rPr>
          <w:sz w:val="28"/>
          <w:szCs w:val="28"/>
        </w:rPr>
        <w:t xml:space="preserve"> </w:t>
      </w:r>
      <w:r w:rsidRPr="00665129">
        <w:rPr>
          <w:sz w:val="28"/>
          <w:szCs w:val="28"/>
          <w:lang w:val="fr-FR"/>
        </w:rPr>
        <w:t>Hệ:</w:t>
      </w:r>
      <w:r>
        <w:rPr>
          <w:sz w:val="28"/>
          <w:szCs w:val="28"/>
          <w:lang w:val="fr-FR"/>
        </w:rPr>
        <w:tab/>
      </w:r>
      <w:r w:rsidRPr="00B765BD">
        <w:rPr>
          <w:sz w:val="16"/>
          <w:szCs w:val="16"/>
          <w:lang w:val="fr-FR"/>
        </w:rPr>
        <w:tab/>
      </w:r>
    </w:p>
    <w:p w14:paraId="5123F903" w14:textId="738F75EC" w:rsidR="004F024D" w:rsidRPr="00665129" w:rsidRDefault="004F024D" w:rsidP="00FA0DE6">
      <w:pPr>
        <w:tabs>
          <w:tab w:val="left" w:pos="1701"/>
          <w:tab w:val="right" w:leader="dot" w:pos="9356"/>
        </w:tabs>
        <w:spacing w:before="120"/>
        <w:ind w:firstLine="851"/>
        <w:rPr>
          <w:sz w:val="28"/>
          <w:szCs w:val="28"/>
        </w:rPr>
      </w:pPr>
      <w:r w:rsidRPr="00665129">
        <w:rPr>
          <w:sz w:val="28"/>
          <w:szCs w:val="28"/>
          <w:lang w:val="fr-FR"/>
        </w:rPr>
        <w:t>Ngành:</w:t>
      </w:r>
      <w:r w:rsidRPr="00665129">
        <w:rPr>
          <w:sz w:val="28"/>
          <w:szCs w:val="28"/>
        </w:rPr>
        <w:t xml:space="preserve"> </w:t>
      </w:r>
      <w:r w:rsidRPr="00B765BD">
        <w:rPr>
          <w:sz w:val="16"/>
          <w:szCs w:val="16"/>
          <w:lang w:val="fr-FR"/>
        </w:rPr>
        <w:tab/>
      </w:r>
    </w:p>
    <w:p w14:paraId="484801B3" w14:textId="5262DF32" w:rsidR="00C3159E" w:rsidRPr="005A0096" w:rsidRDefault="00C3159E" w:rsidP="00C3159E">
      <w:pPr>
        <w:tabs>
          <w:tab w:val="left" w:leader="dot" w:pos="9355"/>
        </w:tabs>
        <w:spacing w:before="120"/>
        <w:ind w:firstLine="851"/>
        <w:jc w:val="both"/>
        <w:rPr>
          <w:sz w:val="28"/>
          <w:szCs w:val="28"/>
        </w:rPr>
      </w:pPr>
      <w:r w:rsidRPr="005A0096">
        <w:rPr>
          <w:sz w:val="28"/>
          <w:szCs w:val="28"/>
        </w:rPr>
        <w:t xml:space="preserve">Đã đăng ký các học phần của học kỳ </w:t>
      </w:r>
      <w:r w:rsidR="00596269">
        <w:rPr>
          <w:sz w:val="28"/>
          <w:szCs w:val="28"/>
          <w:lang w:val="en-US"/>
        </w:rPr>
        <w:t xml:space="preserve">        </w:t>
      </w:r>
      <w:r w:rsidRPr="005A0096">
        <w:rPr>
          <w:sz w:val="28"/>
          <w:szCs w:val="28"/>
        </w:rPr>
        <w:t xml:space="preserve">, năm học </w:t>
      </w:r>
      <w:r w:rsidR="00596269">
        <w:rPr>
          <w:sz w:val="28"/>
          <w:szCs w:val="28"/>
          <w:lang w:val="en-US"/>
        </w:rPr>
        <w:t xml:space="preserve">                          e</w:t>
      </w:r>
      <w:r w:rsidRPr="005A0096">
        <w:rPr>
          <w:sz w:val="28"/>
          <w:szCs w:val="28"/>
        </w:rPr>
        <w:t xml:space="preserve"> gồm:</w:t>
      </w:r>
    </w:p>
    <w:tbl>
      <w:tblPr>
        <w:tblStyle w:val="TableGrid"/>
        <w:tblW w:w="8505" w:type="dxa"/>
        <w:tblInd w:w="846" w:type="dxa"/>
        <w:tblLook w:val="04A0" w:firstRow="1" w:lastRow="0" w:firstColumn="1" w:lastColumn="0" w:noHBand="0" w:noVBand="1"/>
      </w:tblPr>
      <w:tblGrid>
        <w:gridCol w:w="567"/>
        <w:gridCol w:w="3544"/>
        <w:gridCol w:w="567"/>
        <w:gridCol w:w="3827"/>
      </w:tblGrid>
      <w:tr w:rsidR="00C3159E" w14:paraId="3828DCB2" w14:textId="77777777" w:rsidTr="00C3159E">
        <w:tc>
          <w:tcPr>
            <w:tcW w:w="567" w:type="dxa"/>
            <w:vAlign w:val="center"/>
          </w:tcPr>
          <w:p w14:paraId="2948D370" w14:textId="222AFF76" w:rsidR="00C3159E" w:rsidRPr="00C3159E" w:rsidRDefault="00C3159E" w:rsidP="00C3159E">
            <w:pPr>
              <w:tabs>
                <w:tab w:val="left" w:leader="dot" w:pos="9355"/>
              </w:tabs>
              <w:spacing w:before="120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TT</w:t>
            </w:r>
          </w:p>
        </w:tc>
        <w:tc>
          <w:tcPr>
            <w:tcW w:w="3544" w:type="dxa"/>
          </w:tcPr>
          <w:p w14:paraId="69E4355E" w14:textId="6A9F93CF" w:rsidR="00C3159E" w:rsidRPr="00C3159E" w:rsidRDefault="00C3159E" w:rsidP="004F024D">
            <w:pPr>
              <w:tabs>
                <w:tab w:val="left" w:leader="dot" w:pos="9355"/>
              </w:tabs>
              <w:spacing w:before="120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Tên học phần đã đăng ký</w:t>
            </w:r>
          </w:p>
        </w:tc>
        <w:tc>
          <w:tcPr>
            <w:tcW w:w="567" w:type="dxa"/>
            <w:vAlign w:val="center"/>
          </w:tcPr>
          <w:p w14:paraId="72E05480" w14:textId="7B6513E1" w:rsidR="00C3159E" w:rsidRPr="00C3159E" w:rsidRDefault="00C3159E" w:rsidP="00C3159E">
            <w:pPr>
              <w:tabs>
                <w:tab w:val="left" w:leader="dot" w:pos="9355"/>
              </w:tabs>
              <w:spacing w:before="120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TT</w:t>
            </w:r>
          </w:p>
        </w:tc>
        <w:tc>
          <w:tcPr>
            <w:tcW w:w="3827" w:type="dxa"/>
          </w:tcPr>
          <w:p w14:paraId="2316AE49" w14:textId="19574E0F" w:rsidR="00C3159E" w:rsidRDefault="00C3159E" w:rsidP="004F024D">
            <w:pPr>
              <w:tabs>
                <w:tab w:val="left" w:leader="dot" w:pos="9355"/>
              </w:tabs>
              <w:spacing w:before="12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Tên học phần đã đăng ký</w:t>
            </w:r>
          </w:p>
        </w:tc>
      </w:tr>
      <w:tr w:rsidR="00C3159E" w14:paraId="73F872C8" w14:textId="77777777" w:rsidTr="00C3159E">
        <w:tc>
          <w:tcPr>
            <w:tcW w:w="567" w:type="dxa"/>
            <w:vAlign w:val="center"/>
          </w:tcPr>
          <w:p w14:paraId="12A758A8" w14:textId="7162DF35" w:rsidR="00C3159E" w:rsidRPr="00C3159E" w:rsidRDefault="00C3159E" w:rsidP="00C3159E">
            <w:pPr>
              <w:tabs>
                <w:tab w:val="left" w:leader="dot" w:pos="9355"/>
              </w:tabs>
              <w:spacing w:before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3544" w:type="dxa"/>
          </w:tcPr>
          <w:p w14:paraId="3900DD27" w14:textId="77777777" w:rsidR="00C3159E" w:rsidRDefault="00C3159E" w:rsidP="004F024D">
            <w:pPr>
              <w:tabs>
                <w:tab w:val="left" w:leader="dot" w:pos="9355"/>
              </w:tabs>
              <w:spacing w:before="120"/>
              <w:jc w:val="both"/>
              <w:rPr>
                <w:sz w:val="28"/>
                <w:szCs w:val="28"/>
              </w:rPr>
            </w:pPr>
          </w:p>
        </w:tc>
        <w:tc>
          <w:tcPr>
            <w:tcW w:w="567" w:type="dxa"/>
            <w:vAlign w:val="center"/>
          </w:tcPr>
          <w:p w14:paraId="7130FCE1" w14:textId="387589B0" w:rsidR="00C3159E" w:rsidRPr="00C3159E" w:rsidRDefault="00C3159E" w:rsidP="00C3159E">
            <w:pPr>
              <w:tabs>
                <w:tab w:val="left" w:leader="dot" w:pos="9355"/>
              </w:tabs>
              <w:spacing w:before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3827" w:type="dxa"/>
          </w:tcPr>
          <w:p w14:paraId="7F622A29" w14:textId="77777777" w:rsidR="00C3159E" w:rsidRDefault="00C3159E" w:rsidP="004F024D">
            <w:pPr>
              <w:tabs>
                <w:tab w:val="left" w:leader="dot" w:pos="9355"/>
              </w:tabs>
              <w:spacing w:before="120"/>
              <w:jc w:val="both"/>
              <w:rPr>
                <w:sz w:val="28"/>
                <w:szCs w:val="28"/>
              </w:rPr>
            </w:pPr>
          </w:p>
        </w:tc>
      </w:tr>
      <w:tr w:rsidR="00C3159E" w14:paraId="3A45B020" w14:textId="77777777" w:rsidTr="00C3159E">
        <w:tc>
          <w:tcPr>
            <w:tcW w:w="567" w:type="dxa"/>
            <w:vAlign w:val="center"/>
          </w:tcPr>
          <w:p w14:paraId="1D5867A8" w14:textId="7919E072" w:rsidR="00C3159E" w:rsidRPr="00C3159E" w:rsidRDefault="00C3159E" w:rsidP="00C3159E">
            <w:pPr>
              <w:tabs>
                <w:tab w:val="left" w:leader="dot" w:pos="9355"/>
              </w:tabs>
              <w:spacing w:before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544" w:type="dxa"/>
          </w:tcPr>
          <w:p w14:paraId="638D5B64" w14:textId="77777777" w:rsidR="00C3159E" w:rsidRDefault="00C3159E" w:rsidP="004F024D">
            <w:pPr>
              <w:tabs>
                <w:tab w:val="left" w:leader="dot" w:pos="9355"/>
              </w:tabs>
              <w:spacing w:before="120"/>
              <w:jc w:val="both"/>
              <w:rPr>
                <w:sz w:val="28"/>
                <w:szCs w:val="28"/>
              </w:rPr>
            </w:pPr>
          </w:p>
        </w:tc>
        <w:tc>
          <w:tcPr>
            <w:tcW w:w="567" w:type="dxa"/>
            <w:vAlign w:val="center"/>
          </w:tcPr>
          <w:p w14:paraId="40F7F07B" w14:textId="1DE057DD" w:rsidR="00C3159E" w:rsidRPr="00C3159E" w:rsidRDefault="00C3159E" w:rsidP="00C3159E">
            <w:pPr>
              <w:tabs>
                <w:tab w:val="left" w:leader="dot" w:pos="9355"/>
              </w:tabs>
              <w:spacing w:before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3827" w:type="dxa"/>
          </w:tcPr>
          <w:p w14:paraId="02D180C5" w14:textId="77777777" w:rsidR="00C3159E" w:rsidRDefault="00C3159E" w:rsidP="004F024D">
            <w:pPr>
              <w:tabs>
                <w:tab w:val="left" w:leader="dot" w:pos="9355"/>
              </w:tabs>
              <w:spacing w:before="120"/>
              <w:jc w:val="both"/>
              <w:rPr>
                <w:sz w:val="28"/>
                <w:szCs w:val="28"/>
              </w:rPr>
            </w:pPr>
          </w:p>
        </w:tc>
      </w:tr>
      <w:tr w:rsidR="00C3159E" w14:paraId="61416CA5" w14:textId="77777777" w:rsidTr="00C3159E">
        <w:tc>
          <w:tcPr>
            <w:tcW w:w="567" w:type="dxa"/>
            <w:vAlign w:val="center"/>
          </w:tcPr>
          <w:p w14:paraId="1E829C10" w14:textId="70C480B4" w:rsidR="00C3159E" w:rsidRPr="00C3159E" w:rsidRDefault="00C3159E" w:rsidP="00C3159E">
            <w:pPr>
              <w:tabs>
                <w:tab w:val="left" w:leader="dot" w:pos="9355"/>
              </w:tabs>
              <w:spacing w:before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3544" w:type="dxa"/>
          </w:tcPr>
          <w:p w14:paraId="13A9D387" w14:textId="77777777" w:rsidR="00C3159E" w:rsidRDefault="00C3159E" w:rsidP="004F024D">
            <w:pPr>
              <w:tabs>
                <w:tab w:val="left" w:leader="dot" w:pos="9355"/>
              </w:tabs>
              <w:spacing w:before="120"/>
              <w:jc w:val="both"/>
              <w:rPr>
                <w:sz w:val="28"/>
                <w:szCs w:val="28"/>
              </w:rPr>
            </w:pPr>
          </w:p>
        </w:tc>
        <w:tc>
          <w:tcPr>
            <w:tcW w:w="567" w:type="dxa"/>
            <w:vAlign w:val="center"/>
          </w:tcPr>
          <w:p w14:paraId="7524A0FB" w14:textId="45E989E0" w:rsidR="00C3159E" w:rsidRPr="00C3159E" w:rsidRDefault="00C3159E" w:rsidP="00C3159E">
            <w:pPr>
              <w:tabs>
                <w:tab w:val="left" w:leader="dot" w:pos="9355"/>
              </w:tabs>
              <w:spacing w:before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3827" w:type="dxa"/>
          </w:tcPr>
          <w:p w14:paraId="1940AD34" w14:textId="77777777" w:rsidR="00C3159E" w:rsidRDefault="00C3159E" w:rsidP="004F024D">
            <w:pPr>
              <w:tabs>
                <w:tab w:val="left" w:leader="dot" w:pos="9355"/>
              </w:tabs>
              <w:spacing w:before="120"/>
              <w:jc w:val="both"/>
              <w:rPr>
                <w:sz w:val="28"/>
                <w:szCs w:val="28"/>
              </w:rPr>
            </w:pPr>
          </w:p>
        </w:tc>
      </w:tr>
      <w:tr w:rsidR="00C3159E" w14:paraId="267160CF" w14:textId="77777777" w:rsidTr="00C3159E">
        <w:tc>
          <w:tcPr>
            <w:tcW w:w="567" w:type="dxa"/>
            <w:vAlign w:val="center"/>
          </w:tcPr>
          <w:p w14:paraId="1FCF8695" w14:textId="669BB419" w:rsidR="00C3159E" w:rsidRDefault="00C3159E" w:rsidP="00C3159E">
            <w:pPr>
              <w:tabs>
                <w:tab w:val="left" w:leader="dot" w:pos="9355"/>
              </w:tabs>
              <w:spacing w:before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3544" w:type="dxa"/>
          </w:tcPr>
          <w:p w14:paraId="776AD3A6" w14:textId="77777777" w:rsidR="00C3159E" w:rsidRDefault="00C3159E" w:rsidP="004F024D">
            <w:pPr>
              <w:tabs>
                <w:tab w:val="left" w:leader="dot" w:pos="9355"/>
              </w:tabs>
              <w:spacing w:before="120"/>
              <w:jc w:val="both"/>
              <w:rPr>
                <w:sz w:val="28"/>
                <w:szCs w:val="28"/>
              </w:rPr>
            </w:pPr>
          </w:p>
        </w:tc>
        <w:tc>
          <w:tcPr>
            <w:tcW w:w="567" w:type="dxa"/>
            <w:vAlign w:val="center"/>
          </w:tcPr>
          <w:p w14:paraId="5846791F" w14:textId="2B5B27D3" w:rsidR="00C3159E" w:rsidRDefault="00C3159E" w:rsidP="00C3159E">
            <w:pPr>
              <w:tabs>
                <w:tab w:val="left" w:leader="dot" w:pos="9355"/>
              </w:tabs>
              <w:spacing w:before="1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3827" w:type="dxa"/>
          </w:tcPr>
          <w:p w14:paraId="22A170CE" w14:textId="77777777" w:rsidR="00C3159E" w:rsidRDefault="00C3159E" w:rsidP="004F024D">
            <w:pPr>
              <w:tabs>
                <w:tab w:val="left" w:leader="dot" w:pos="9355"/>
              </w:tabs>
              <w:spacing w:before="120"/>
              <w:jc w:val="both"/>
              <w:rPr>
                <w:sz w:val="28"/>
                <w:szCs w:val="28"/>
              </w:rPr>
            </w:pPr>
          </w:p>
        </w:tc>
      </w:tr>
    </w:tbl>
    <w:p w14:paraId="6C14CC6B" w14:textId="4B7A37EF" w:rsidR="004F024D" w:rsidRDefault="004F024D" w:rsidP="004F024D">
      <w:pPr>
        <w:tabs>
          <w:tab w:val="left" w:leader="dot" w:pos="9355"/>
        </w:tabs>
        <w:spacing w:before="120"/>
        <w:ind w:firstLine="851"/>
        <w:jc w:val="both"/>
        <w:rPr>
          <w:sz w:val="28"/>
          <w:szCs w:val="28"/>
        </w:rPr>
      </w:pPr>
      <w:r w:rsidRPr="00665129">
        <w:rPr>
          <w:sz w:val="28"/>
          <w:szCs w:val="28"/>
        </w:rPr>
        <w:t>Căn cứ</w:t>
      </w:r>
      <w:r w:rsidR="00165B77">
        <w:rPr>
          <w:sz w:val="28"/>
          <w:szCs w:val="28"/>
          <w:lang w:val="en-US"/>
        </w:rPr>
        <w:t xml:space="preserve">                        </w:t>
      </w:r>
      <w:r w:rsidRPr="00665129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của </w:t>
      </w:r>
      <w:r w:rsidRPr="00665129">
        <w:rPr>
          <w:sz w:val="28"/>
          <w:szCs w:val="28"/>
        </w:rPr>
        <w:t>Học viện Hàng không Việt Nam</w:t>
      </w:r>
      <w:r>
        <w:rPr>
          <w:sz w:val="28"/>
          <w:szCs w:val="28"/>
        </w:rPr>
        <w:t>,</w:t>
      </w:r>
      <w:r w:rsidRPr="00665129">
        <w:rPr>
          <w:sz w:val="28"/>
          <w:szCs w:val="28"/>
        </w:rPr>
        <w:t xml:space="preserve"> em làm đơn này xin được </w:t>
      </w:r>
      <w:r>
        <w:rPr>
          <w:sz w:val="28"/>
          <w:szCs w:val="28"/>
        </w:rPr>
        <w:t>gia hạn</w:t>
      </w:r>
      <w:r w:rsidR="007E022F">
        <w:rPr>
          <w:sz w:val="28"/>
          <w:szCs w:val="28"/>
        </w:rPr>
        <w:t xml:space="preserve"> thời gian nộp</w:t>
      </w:r>
      <w:r w:rsidRPr="00665129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học phí </w:t>
      </w:r>
      <w:r w:rsidR="00C3159E">
        <w:rPr>
          <w:sz w:val="28"/>
          <w:szCs w:val="28"/>
        </w:rPr>
        <w:t>h</w:t>
      </w:r>
      <w:r>
        <w:rPr>
          <w:sz w:val="28"/>
          <w:szCs w:val="28"/>
        </w:rPr>
        <w:t>ọc kỳ</w:t>
      </w:r>
      <w:r w:rsidR="00596269">
        <w:rPr>
          <w:sz w:val="28"/>
          <w:szCs w:val="28"/>
          <w:lang w:val="en-US"/>
        </w:rPr>
        <w:t xml:space="preserve">      </w:t>
      </w:r>
      <w:r w:rsidR="00165B77">
        <w:rPr>
          <w:sz w:val="28"/>
          <w:szCs w:val="28"/>
          <w:lang w:val="en-US"/>
        </w:rPr>
        <w:t xml:space="preserve">                  </w:t>
      </w:r>
      <w:bookmarkStart w:id="0" w:name="_GoBack"/>
      <w:bookmarkEnd w:id="0"/>
      <w:r>
        <w:rPr>
          <w:sz w:val="28"/>
          <w:szCs w:val="28"/>
        </w:rPr>
        <w:t xml:space="preserve">, năm học </w:t>
      </w:r>
      <w:r w:rsidR="00596269">
        <w:rPr>
          <w:sz w:val="28"/>
          <w:szCs w:val="28"/>
          <w:lang w:val="en-US"/>
        </w:rPr>
        <w:t xml:space="preserve">                                    </w:t>
      </w:r>
      <w:r w:rsidR="00A51576">
        <w:rPr>
          <w:sz w:val="28"/>
          <w:szCs w:val="28"/>
        </w:rPr>
        <w:t xml:space="preserve"> như sau:</w:t>
      </w:r>
    </w:p>
    <w:p w14:paraId="74F30706" w14:textId="05AF0051" w:rsidR="004F024D" w:rsidRPr="00A51576" w:rsidRDefault="004F024D" w:rsidP="004F024D">
      <w:pPr>
        <w:tabs>
          <w:tab w:val="left" w:pos="1134"/>
          <w:tab w:val="right" w:leader="dot" w:pos="9356"/>
        </w:tabs>
        <w:spacing w:before="120"/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>- Thờ</w:t>
      </w:r>
      <w:r w:rsidR="00165B77">
        <w:rPr>
          <w:sz w:val="28"/>
          <w:szCs w:val="28"/>
        </w:rPr>
        <w:t xml:space="preserve">i gian xin gia hạn đến ngày: </w:t>
      </w:r>
    </w:p>
    <w:p w14:paraId="2A616F96" w14:textId="77777777" w:rsidR="004F024D" w:rsidRPr="00665129" w:rsidRDefault="004F024D" w:rsidP="004F024D">
      <w:pPr>
        <w:tabs>
          <w:tab w:val="left" w:pos="1134"/>
          <w:tab w:val="right" w:leader="dot" w:pos="9356"/>
        </w:tabs>
        <w:spacing w:before="120"/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- Lý do xin gia hạn: </w:t>
      </w:r>
      <w:r w:rsidRPr="001711FF">
        <w:rPr>
          <w:sz w:val="16"/>
          <w:szCs w:val="16"/>
        </w:rPr>
        <w:tab/>
      </w:r>
    </w:p>
    <w:p w14:paraId="77029173" w14:textId="0D701598" w:rsidR="004F024D" w:rsidRPr="001711FF" w:rsidRDefault="004F024D" w:rsidP="004F024D">
      <w:pPr>
        <w:tabs>
          <w:tab w:val="left" w:pos="1134"/>
          <w:tab w:val="left" w:leader="dot" w:pos="9315"/>
          <w:tab w:val="right" w:leader="dot" w:pos="9356"/>
        </w:tabs>
        <w:spacing w:before="120"/>
        <w:ind w:firstLine="851"/>
        <w:rPr>
          <w:sz w:val="16"/>
          <w:szCs w:val="16"/>
        </w:rPr>
      </w:pPr>
      <w:r w:rsidRPr="00665129">
        <w:rPr>
          <w:sz w:val="28"/>
          <w:szCs w:val="28"/>
        </w:rPr>
        <w:t>Kèm theo đơn gồm có các giấy tờ</w:t>
      </w:r>
      <w:r w:rsidR="00A51576">
        <w:rPr>
          <w:sz w:val="28"/>
          <w:szCs w:val="28"/>
        </w:rPr>
        <w:t xml:space="preserve"> minh chứng (nếu có)</w:t>
      </w:r>
      <w:r w:rsidRPr="00665129">
        <w:rPr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r w:rsidRPr="001711FF">
        <w:rPr>
          <w:sz w:val="16"/>
          <w:szCs w:val="16"/>
        </w:rPr>
        <w:tab/>
      </w:r>
    </w:p>
    <w:p w14:paraId="5FFE2CCB" w14:textId="2FAE2F9A" w:rsidR="004F024D" w:rsidRPr="001711FF" w:rsidRDefault="004F024D" w:rsidP="00772DFA">
      <w:pPr>
        <w:spacing w:before="120"/>
        <w:ind w:firstLine="851"/>
        <w:jc w:val="both"/>
        <w:rPr>
          <w:sz w:val="28"/>
          <w:szCs w:val="28"/>
        </w:rPr>
      </w:pPr>
      <w:r>
        <w:rPr>
          <w:sz w:val="28"/>
          <w:szCs w:val="28"/>
          <w:lang w:val="it-IT"/>
        </w:rPr>
        <w:t>Em</w:t>
      </w:r>
      <w:r>
        <w:rPr>
          <w:sz w:val="28"/>
          <w:szCs w:val="28"/>
        </w:rPr>
        <w:t xml:space="preserve"> cam kết </w:t>
      </w:r>
      <w:r w:rsidR="00666723">
        <w:rPr>
          <w:sz w:val="28"/>
          <w:szCs w:val="28"/>
        </w:rPr>
        <w:t>những những nội dung nêu trên là hoàn toàn đúng sự thật</w:t>
      </w:r>
      <w:r w:rsidR="00C3159E">
        <w:rPr>
          <w:sz w:val="28"/>
          <w:szCs w:val="28"/>
        </w:rPr>
        <w:t xml:space="preserve">; </w:t>
      </w:r>
      <w:r w:rsidR="00C3159E" w:rsidRPr="005A0096">
        <w:rPr>
          <w:b/>
          <w:sz w:val="28"/>
          <w:szCs w:val="28"/>
        </w:rPr>
        <w:t>sẽ tham gia học đầy đủ, không hủy/thay đổi các lớp học phần đã đăng ký.</w:t>
      </w:r>
      <w:r w:rsidR="00666723">
        <w:rPr>
          <w:sz w:val="28"/>
          <w:szCs w:val="28"/>
        </w:rPr>
        <w:t xml:space="preserve"> </w:t>
      </w:r>
      <w:r w:rsidR="00C3159E">
        <w:rPr>
          <w:sz w:val="28"/>
          <w:szCs w:val="28"/>
        </w:rPr>
        <w:t>N</w:t>
      </w:r>
      <w:r w:rsidR="00666723">
        <w:rPr>
          <w:sz w:val="28"/>
          <w:szCs w:val="28"/>
        </w:rPr>
        <w:t>ếu sai em xin hoàn toàn chịu trách nhiệm trước nhà trường và trước pháp luật</w:t>
      </w:r>
      <w:r>
        <w:rPr>
          <w:color w:val="000000"/>
          <w:sz w:val="28"/>
          <w:szCs w:val="28"/>
        </w:rPr>
        <w:t>.</w:t>
      </w:r>
    </w:p>
    <w:p w14:paraId="35094A47" w14:textId="3849CEC3" w:rsidR="004F024D" w:rsidRDefault="004F024D" w:rsidP="00181567">
      <w:pPr>
        <w:spacing w:before="120" w:after="240"/>
        <w:ind w:firstLine="851"/>
        <w:rPr>
          <w:sz w:val="28"/>
          <w:szCs w:val="28"/>
        </w:rPr>
      </w:pPr>
      <w:r w:rsidRPr="00665129">
        <w:rPr>
          <w:sz w:val="28"/>
          <w:szCs w:val="28"/>
          <w:lang w:val="it-IT"/>
        </w:rPr>
        <w:t xml:space="preserve">Em xin </w:t>
      </w:r>
      <w:r>
        <w:rPr>
          <w:sz w:val="28"/>
          <w:szCs w:val="28"/>
          <w:lang w:val="it-IT"/>
        </w:rPr>
        <w:t>trân</w:t>
      </w:r>
      <w:r>
        <w:rPr>
          <w:sz w:val="28"/>
          <w:szCs w:val="28"/>
        </w:rPr>
        <w:t xml:space="preserve"> trọng</w:t>
      </w:r>
      <w:r w:rsidRPr="00665129">
        <w:rPr>
          <w:sz w:val="28"/>
          <w:szCs w:val="28"/>
          <w:lang w:val="it-IT"/>
        </w:rPr>
        <w:t xml:space="preserve"> cảm ơn</w:t>
      </w:r>
      <w:r>
        <w:rPr>
          <w:sz w:val="28"/>
          <w:szCs w:val="28"/>
        </w:rPr>
        <w:t>./.</w:t>
      </w:r>
    </w:p>
    <w:tbl>
      <w:tblPr>
        <w:tblStyle w:val="TableGrid"/>
        <w:tblW w:w="9923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2974"/>
        <w:gridCol w:w="3546"/>
      </w:tblGrid>
      <w:tr w:rsidR="00A51576" w14:paraId="2E4F6E5E" w14:textId="77777777" w:rsidTr="00A51576">
        <w:tc>
          <w:tcPr>
            <w:tcW w:w="3403" w:type="dxa"/>
          </w:tcPr>
          <w:p w14:paraId="095DC441" w14:textId="77777777" w:rsidR="00A51576" w:rsidRDefault="00A51576" w:rsidP="00A51576">
            <w:pPr>
              <w:jc w:val="center"/>
              <w:rPr>
                <w:b/>
                <w:bCs/>
                <w:sz w:val="28"/>
                <w:szCs w:val="28"/>
              </w:rPr>
            </w:pPr>
            <w:r w:rsidRPr="00A51576">
              <w:rPr>
                <w:b/>
                <w:bCs/>
                <w:sz w:val="28"/>
                <w:szCs w:val="28"/>
              </w:rPr>
              <w:t>Ý kiến của cố vấn học tập</w:t>
            </w:r>
          </w:p>
          <w:p w14:paraId="6D3EB1F9" w14:textId="77777777" w:rsidR="00FA0DE6" w:rsidRDefault="00FA0DE6" w:rsidP="00FA0DE6">
            <w:pPr>
              <w:tabs>
                <w:tab w:val="center" w:pos="6480"/>
              </w:tabs>
              <w:jc w:val="center"/>
              <w:rPr>
                <w:i/>
                <w:iCs/>
                <w:sz w:val="28"/>
                <w:szCs w:val="28"/>
                <w:lang w:val="it-IT"/>
              </w:rPr>
            </w:pPr>
            <w:r w:rsidRPr="001711FF">
              <w:rPr>
                <w:i/>
                <w:iCs/>
                <w:sz w:val="28"/>
                <w:szCs w:val="28"/>
                <w:lang w:val="it-IT"/>
              </w:rPr>
              <w:t>(Ký và ghi rõ họ tên)</w:t>
            </w:r>
          </w:p>
          <w:p w14:paraId="509C622D" w14:textId="77777777" w:rsidR="00FA0DE6" w:rsidRDefault="00FA0DE6" w:rsidP="00A51576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12890B10" w14:textId="1459B5B3" w:rsidR="00181567" w:rsidRPr="00A51576" w:rsidRDefault="00181567" w:rsidP="00A51576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974" w:type="dxa"/>
          </w:tcPr>
          <w:p w14:paraId="16F3CD33" w14:textId="77777777" w:rsidR="00A51576" w:rsidRDefault="00A51576" w:rsidP="00A51576">
            <w:pPr>
              <w:jc w:val="center"/>
              <w:rPr>
                <w:b/>
                <w:bCs/>
                <w:sz w:val="28"/>
                <w:szCs w:val="28"/>
              </w:rPr>
            </w:pPr>
            <w:r w:rsidRPr="00A51576">
              <w:rPr>
                <w:b/>
                <w:bCs/>
                <w:sz w:val="28"/>
                <w:szCs w:val="28"/>
              </w:rPr>
              <w:t>Ý kiến của phụ huynh</w:t>
            </w:r>
          </w:p>
          <w:p w14:paraId="2DFE1FCA" w14:textId="2F793B3A" w:rsidR="00FA0DE6" w:rsidRPr="00FA0DE6" w:rsidRDefault="00FA0DE6" w:rsidP="00A51576">
            <w:pPr>
              <w:jc w:val="center"/>
              <w:rPr>
                <w:i/>
                <w:iCs/>
                <w:sz w:val="28"/>
                <w:szCs w:val="28"/>
              </w:rPr>
            </w:pPr>
            <w:r w:rsidRPr="00FA0DE6">
              <w:rPr>
                <w:i/>
                <w:iCs/>
                <w:sz w:val="28"/>
                <w:szCs w:val="28"/>
              </w:rPr>
              <w:t xml:space="preserve">(có ý kiến và ghi rõ họ tên và </w:t>
            </w:r>
            <w:r w:rsidRPr="00FA0DE6">
              <w:rPr>
                <w:b/>
                <w:bCs/>
                <w:i/>
                <w:iCs/>
                <w:sz w:val="28"/>
                <w:szCs w:val="28"/>
              </w:rPr>
              <w:t>số điện thoại</w:t>
            </w:r>
            <w:r w:rsidRPr="00FA0DE6">
              <w:rPr>
                <w:i/>
                <w:iCs/>
                <w:sz w:val="28"/>
                <w:szCs w:val="28"/>
              </w:rPr>
              <w:t>)</w:t>
            </w:r>
          </w:p>
          <w:p w14:paraId="34B994F9" w14:textId="77777777" w:rsidR="00FA0DE6" w:rsidRDefault="00FA0DE6" w:rsidP="00A51576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42F3E65E" w14:textId="77777777" w:rsidR="00FA0DE6" w:rsidRDefault="00FA0DE6" w:rsidP="00A51576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2F392ACA" w14:textId="77777777" w:rsidR="00FA0DE6" w:rsidRDefault="00FA0DE6" w:rsidP="00A51576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7F124FCE" w14:textId="77777777" w:rsidR="00FA0DE6" w:rsidRDefault="00FA0DE6" w:rsidP="00A51576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2E7A15F8" w14:textId="323DC3C0" w:rsidR="00FA0DE6" w:rsidRPr="00A51576" w:rsidRDefault="00FA0DE6" w:rsidP="00FA0DE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546" w:type="dxa"/>
          </w:tcPr>
          <w:p w14:paraId="24E63A56" w14:textId="51377952" w:rsidR="00A51576" w:rsidRPr="00A51576" w:rsidRDefault="00A51576" w:rsidP="00A51576">
            <w:pPr>
              <w:tabs>
                <w:tab w:val="center" w:pos="6480"/>
              </w:tabs>
              <w:jc w:val="center"/>
              <w:rPr>
                <w:i/>
                <w:sz w:val="28"/>
                <w:szCs w:val="28"/>
              </w:rPr>
            </w:pPr>
            <w:r>
              <w:rPr>
                <w:i/>
                <w:sz w:val="28"/>
                <w:szCs w:val="28"/>
              </w:rPr>
              <w:t>N</w:t>
            </w:r>
            <w:r w:rsidRPr="001711FF">
              <w:rPr>
                <w:i/>
                <w:sz w:val="28"/>
                <w:szCs w:val="28"/>
                <w:lang w:val="it-IT"/>
              </w:rPr>
              <w:t>gày</w:t>
            </w:r>
            <w:r w:rsidRPr="001711FF">
              <w:rPr>
                <w:i/>
                <w:sz w:val="28"/>
                <w:szCs w:val="28"/>
              </w:rPr>
              <w:t xml:space="preserve">       </w:t>
            </w:r>
            <w:r w:rsidRPr="001711FF">
              <w:rPr>
                <w:i/>
                <w:sz w:val="28"/>
                <w:szCs w:val="28"/>
                <w:lang w:val="it-IT"/>
              </w:rPr>
              <w:t>tháng</w:t>
            </w:r>
            <w:r w:rsidRPr="001711FF">
              <w:rPr>
                <w:i/>
                <w:sz w:val="28"/>
                <w:szCs w:val="28"/>
              </w:rPr>
              <w:t xml:space="preserve"> </w:t>
            </w:r>
            <w:r w:rsidR="00596269">
              <w:rPr>
                <w:i/>
                <w:sz w:val="28"/>
                <w:szCs w:val="28"/>
              </w:rPr>
              <w:t xml:space="preserve">    </w:t>
            </w:r>
            <w:r w:rsidRPr="001711FF">
              <w:rPr>
                <w:i/>
                <w:sz w:val="28"/>
                <w:szCs w:val="28"/>
              </w:rPr>
              <w:t xml:space="preserve"> </w:t>
            </w:r>
            <w:r w:rsidRPr="001711FF">
              <w:rPr>
                <w:i/>
                <w:sz w:val="28"/>
                <w:szCs w:val="28"/>
                <w:lang w:val="it-IT"/>
              </w:rPr>
              <w:t>năm 20</w:t>
            </w:r>
          </w:p>
          <w:p w14:paraId="2F58B83B" w14:textId="1B387CB6" w:rsidR="00A51576" w:rsidRPr="001711FF" w:rsidRDefault="00A51576" w:rsidP="00A51576">
            <w:pPr>
              <w:tabs>
                <w:tab w:val="center" w:pos="6480"/>
              </w:tabs>
              <w:jc w:val="center"/>
              <w:rPr>
                <w:b/>
                <w:bCs/>
                <w:sz w:val="28"/>
                <w:szCs w:val="28"/>
                <w:lang w:val="it-IT"/>
              </w:rPr>
            </w:pPr>
            <w:r w:rsidRPr="001711FF">
              <w:rPr>
                <w:b/>
                <w:bCs/>
                <w:sz w:val="28"/>
                <w:szCs w:val="28"/>
                <w:lang w:val="it-IT"/>
              </w:rPr>
              <w:t>Người làm đơn</w:t>
            </w:r>
          </w:p>
          <w:p w14:paraId="79A071BE" w14:textId="11FCBE9A" w:rsidR="00A51576" w:rsidRDefault="00A51576" w:rsidP="00A51576">
            <w:pPr>
              <w:tabs>
                <w:tab w:val="center" w:pos="6480"/>
              </w:tabs>
              <w:jc w:val="center"/>
              <w:rPr>
                <w:i/>
                <w:iCs/>
                <w:sz w:val="28"/>
                <w:szCs w:val="28"/>
                <w:lang w:val="it-IT"/>
              </w:rPr>
            </w:pPr>
            <w:r w:rsidRPr="001711FF">
              <w:rPr>
                <w:i/>
                <w:iCs/>
                <w:sz w:val="28"/>
                <w:szCs w:val="28"/>
                <w:lang w:val="it-IT"/>
              </w:rPr>
              <w:t>(Ký và ghi rõ họ tên)</w:t>
            </w:r>
          </w:p>
          <w:p w14:paraId="2828E28D" w14:textId="43881570" w:rsidR="00A51576" w:rsidRDefault="00A51576" w:rsidP="00A51576">
            <w:pPr>
              <w:tabs>
                <w:tab w:val="center" w:pos="6480"/>
              </w:tabs>
              <w:jc w:val="center"/>
              <w:rPr>
                <w:i/>
                <w:iCs/>
                <w:sz w:val="28"/>
                <w:szCs w:val="28"/>
                <w:lang w:val="it-IT"/>
              </w:rPr>
            </w:pPr>
          </w:p>
          <w:p w14:paraId="1CA98491" w14:textId="77777777" w:rsidR="00A51576" w:rsidRDefault="00A51576" w:rsidP="00A51576">
            <w:pPr>
              <w:rPr>
                <w:sz w:val="28"/>
                <w:szCs w:val="28"/>
              </w:rPr>
            </w:pPr>
          </w:p>
        </w:tc>
      </w:tr>
    </w:tbl>
    <w:p w14:paraId="59B1674C" w14:textId="1A6F437F" w:rsidR="004F024D" w:rsidRDefault="00B52F70" w:rsidP="00B52F70">
      <w:pPr>
        <w:pStyle w:val="Footer"/>
        <w:ind w:right="360"/>
        <w:rPr>
          <w:rFonts w:asciiTheme="majorHAnsi" w:hAnsiTheme="majorHAnsi" w:cstheme="majorHAnsi"/>
          <w:sz w:val="28"/>
          <w:szCs w:val="28"/>
          <w:lang w:val="vi-VN"/>
        </w:rPr>
      </w:pPr>
      <w:r>
        <w:rPr>
          <w:i/>
          <w:iCs/>
          <w:lang w:val="vi-VN"/>
        </w:rPr>
        <w:t>Lưu ý: Trường không duyệt đơn khi không có ý kiến của phụ huynh và số điện thoại.</w:t>
      </w:r>
    </w:p>
    <w:sectPr w:rsidR="004F024D" w:rsidSect="00181567">
      <w:footerReference w:type="even" r:id="rId8"/>
      <w:pgSz w:w="11907" w:h="16840" w:code="9"/>
      <w:pgMar w:top="568" w:right="1134" w:bottom="567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86162D" w14:textId="77777777" w:rsidR="00DD54C8" w:rsidRDefault="00DD54C8">
      <w:r>
        <w:separator/>
      </w:r>
    </w:p>
  </w:endnote>
  <w:endnote w:type="continuationSeparator" w:id="0">
    <w:p w14:paraId="7B7EF833" w14:textId="77777777" w:rsidR="00DD54C8" w:rsidRDefault="00DD54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F90BFD" w14:textId="06937401" w:rsidR="007D5809" w:rsidRDefault="007D5809" w:rsidP="001E1B4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A0D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7A4DD33B" w14:textId="77777777" w:rsidR="007D5809" w:rsidRDefault="007D5809" w:rsidP="0012445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519DB6" w14:textId="77777777" w:rsidR="00DD54C8" w:rsidRDefault="00DD54C8">
      <w:r>
        <w:separator/>
      </w:r>
    </w:p>
  </w:footnote>
  <w:footnote w:type="continuationSeparator" w:id="0">
    <w:p w14:paraId="18EC213B" w14:textId="77777777" w:rsidR="00DD54C8" w:rsidRDefault="00DD54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5C14A2"/>
    <w:multiLevelType w:val="hybridMultilevel"/>
    <w:tmpl w:val="177E8D64"/>
    <w:lvl w:ilvl="0" w:tplc="997C9D6A">
      <w:start w:val="1"/>
      <w:numFmt w:val="decimal"/>
      <w:lvlText w:val="%1."/>
      <w:lvlJc w:val="left"/>
      <w:pPr>
        <w:ind w:left="1211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">
    <w:nsid w:val="3A3552D9"/>
    <w:multiLevelType w:val="hybridMultilevel"/>
    <w:tmpl w:val="BE60DCEC"/>
    <w:lvl w:ilvl="0" w:tplc="2FAA0AA6">
      <w:numFmt w:val="bullet"/>
      <w:lvlText w:val="-"/>
      <w:lvlJc w:val="left"/>
      <w:pPr>
        <w:ind w:left="3195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2">
    <w:nsid w:val="531105F0"/>
    <w:multiLevelType w:val="hybridMultilevel"/>
    <w:tmpl w:val="DAC08A9A"/>
    <w:lvl w:ilvl="0" w:tplc="6FD6C088">
      <w:start w:val="18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NDExMDU1MzE3N7JQ0lEKTi0uzszPAykwrAUABnPZWCwAAAA="/>
  </w:docVars>
  <w:rsids>
    <w:rsidRoot w:val="00682B9C"/>
    <w:rsid w:val="00000752"/>
    <w:rsid w:val="0000091E"/>
    <w:rsid w:val="000017DD"/>
    <w:rsid w:val="00002B6D"/>
    <w:rsid w:val="00005048"/>
    <w:rsid w:val="00007BFC"/>
    <w:rsid w:val="00010522"/>
    <w:rsid w:val="00011DF2"/>
    <w:rsid w:val="00012385"/>
    <w:rsid w:val="000125A7"/>
    <w:rsid w:val="000128A8"/>
    <w:rsid w:val="00012D20"/>
    <w:rsid w:val="0001367E"/>
    <w:rsid w:val="00014FE8"/>
    <w:rsid w:val="00015AE5"/>
    <w:rsid w:val="00015D91"/>
    <w:rsid w:val="00015FAB"/>
    <w:rsid w:val="00016083"/>
    <w:rsid w:val="00016994"/>
    <w:rsid w:val="00016B38"/>
    <w:rsid w:val="00016F76"/>
    <w:rsid w:val="00020A3F"/>
    <w:rsid w:val="00022055"/>
    <w:rsid w:val="00022226"/>
    <w:rsid w:val="00023ADD"/>
    <w:rsid w:val="00024907"/>
    <w:rsid w:val="00024FF9"/>
    <w:rsid w:val="00025A3A"/>
    <w:rsid w:val="00031E2B"/>
    <w:rsid w:val="000327E2"/>
    <w:rsid w:val="000328CD"/>
    <w:rsid w:val="00033124"/>
    <w:rsid w:val="00036B06"/>
    <w:rsid w:val="000379E7"/>
    <w:rsid w:val="00040A17"/>
    <w:rsid w:val="0004326A"/>
    <w:rsid w:val="000438F4"/>
    <w:rsid w:val="00043EF4"/>
    <w:rsid w:val="000447E8"/>
    <w:rsid w:val="00045BBB"/>
    <w:rsid w:val="000520C7"/>
    <w:rsid w:val="00052661"/>
    <w:rsid w:val="000531D1"/>
    <w:rsid w:val="00053359"/>
    <w:rsid w:val="00053C89"/>
    <w:rsid w:val="0005463D"/>
    <w:rsid w:val="00060834"/>
    <w:rsid w:val="0006282B"/>
    <w:rsid w:val="00062FD9"/>
    <w:rsid w:val="00065C76"/>
    <w:rsid w:val="00066913"/>
    <w:rsid w:val="00067E72"/>
    <w:rsid w:val="00067F1F"/>
    <w:rsid w:val="000712F0"/>
    <w:rsid w:val="00072F2E"/>
    <w:rsid w:val="0007561F"/>
    <w:rsid w:val="00075E0B"/>
    <w:rsid w:val="000760B2"/>
    <w:rsid w:val="00076228"/>
    <w:rsid w:val="000773C7"/>
    <w:rsid w:val="000778E3"/>
    <w:rsid w:val="000800A4"/>
    <w:rsid w:val="00080217"/>
    <w:rsid w:val="00080812"/>
    <w:rsid w:val="000810C7"/>
    <w:rsid w:val="0008402E"/>
    <w:rsid w:val="0009169B"/>
    <w:rsid w:val="0009273B"/>
    <w:rsid w:val="00095918"/>
    <w:rsid w:val="00097F95"/>
    <w:rsid w:val="000A3BAE"/>
    <w:rsid w:val="000A415F"/>
    <w:rsid w:val="000A51C4"/>
    <w:rsid w:val="000A6774"/>
    <w:rsid w:val="000A6B12"/>
    <w:rsid w:val="000B0878"/>
    <w:rsid w:val="000B5622"/>
    <w:rsid w:val="000B6867"/>
    <w:rsid w:val="000B6AA1"/>
    <w:rsid w:val="000B77BC"/>
    <w:rsid w:val="000C06FC"/>
    <w:rsid w:val="000C36E0"/>
    <w:rsid w:val="000C41A3"/>
    <w:rsid w:val="000C4B9E"/>
    <w:rsid w:val="000C6E25"/>
    <w:rsid w:val="000C708E"/>
    <w:rsid w:val="000C7929"/>
    <w:rsid w:val="000C7B93"/>
    <w:rsid w:val="000C7BEA"/>
    <w:rsid w:val="000D0A8F"/>
    <w:rsid w:val="000D1DD9"/>
    <w:rsid w:val="000D4DA7"/>
    <w:rsid w:val="000D5C94"/>
    <w:rsid w:val="000D6FBD"/>
    <w:rsid w:val="000E3999"/>
    <w:rsid w:val="000E3D03"/>
    <w:rsid w:val="000E4ACB"/>
    <w:rsid w:val="000E4B3F"/>
    <w:rsid w:val="000E4FDA"/>
    <w:rsid w:val="000E645F"/>
    <w:rsid w:val="000E7126"/>
    <w:rsid w:val="000E750B"/>
    <w:rsid w:val="000F0B19"/>
    <w:rsid w:val="000F1B43"/>
    <w:rsid w:val="000F2B42"/>
    <w:rsid w:val="000F49AB"/>
    <w:rsid w:val="000F6D4E"/>
    <w:rsid w:val="001001B5"/>
    <w:rsid w:val="001005C2"/>
    <w:rsid w:val="001032A8"/>
    <w:rsid w:val="00106039"/>
    <w:rsid w:val="00107975"/>
    <w:rsid w:val="0011167C"/>
    <w:rsid w:val="00112207"/>
    <w:rsid w:val="001133DD"/>
    <w:rsid w:val="00113B1F"/>
    <w:rsid w:val="00113C2C"/>
    <w:rsid w:val="00113D0C"/>
    <w:rsid w:val="00114061"/>
    <w:rsid w:val="001148E9"/>
    <w:rsid w:val="00116DAB"/>
    <w:rsid w:val="001174CF"/>
    <w:rsid w:val="00120E86"/>
    <w:rsid w:val="00120FC0"/>
    <w:rsid w:val="00121AC4"/>
    <w:rsid w:val="001227ED"/>
    <w:rsid w:val="00124455"/>
    <w:rsid w:val="0012462F"/>
    <w:rsid w:val="0012667B"/>
    <w:rsid w:val="00127A84"/>
    <w:rsid w:val="0013005E"/>
    <w:rsid w:val="00131826"/>
    <w:rsid w:val="00132288"/>
    <w:rsid w:val="00134EFC"/>
    <w:rsid w:val="001350E8"/>
    <w:rsid w:val="00135544"/>
    <w:rsid w:val="00135A34"/>
    <w:rsid w:val="00135B67"/>
    <w:rsid w:val="0013612E"/>
    <w:rsid w:val="001366B1"/>
    <w:rsid w:val="0013730F"/>
    <w:rsid w:val="00141666"/>
    <w:rsid w:val="00143344"/>
    <w:rsid w:val="00144919"/>
    <w:rsid w:val="001459ED"/>
    <w:rsid w:val="00146854"/>
    <w:rsid w:val="0015141F"/>
    <w:rsid w:val="00152CB6"/>
    <w:rsid w:val="00153A5C"/>
    <w:rsid w:val="00153A7D"/>
    <w:rsid w:val="00153B77"/>
    <w:rsid w:val="0015437C"/>
    <w:rsid w:val="0015438D"/>
    <w:rsid w:val="0015448E"/>
    <w:rsid w:val="001546CE"/>
    <w:rsid w:val="00156D57"/>
    <w:rsid w:val="001608DE"/>
    <w:rsid w:val="00162CD1"/>
    <w:rsid w:val="00164ACD"/>
    <w:rsid w:val="00165636"/>
    <w:rsid w:val="001656AD"/>
    <w:rsid w:val="00165B77"/>
    <w:rsid w:val="001707D1"/>
    <w:rsid w:val="0017215A"/>
    <w:rsid w:val="0017466F"/>
    <w:rsid w:val="0017652F"/>
    <w:rsid w:val="00176E6A"/>
    <w:rsid w:val="00180F16"/>
    <w:rsid w:val="00181567"/>
    <w:rsid w:val="001820E5"/>
    <w:rsid w:val="0018411C"/>
    <w:rsid w:val="001841E0"/>
    <w:rsid w:val="00185DB6"/>
    <w:rsid w:val="0018613F"/>
    <w:rsid w:val="00190289"/>
    <w:rsid w:val="0019042F"/>
    <w:rsid w:val="00190657"/>
    <w:rsid w:val="00193C0F"/>
    <w:rsid w:val="00193D63"/>
    <w:rsid w:val="00193EE9"/>
    <w:rsid w:val="00194F0E"/>
    <w:rsid w:val="00195DE0"/>
    <w:rsid w:val="0019703A"/>
    <w:rsid w:val="00197998"/>
    <w:rsid w:val="001A372C"/>
    <w:rsid w:val="001A437A"/>
    <w:rsid w:val="001A44B7"/>
    <w:rsid w:val="001A482A"/>
    <w:rsid w:val="001A4B0D"/>
    <w:rsid w:val="001A6B7A"/>
    <w:rsid w:val="001B34D7"/>
    <w:rsid w:val="001B3BFF"/>
    <w:rsid w:val="001B64AB"/>
    <w:rsid w:val="001B6532"/>
    <w:rsid w:val="001B6687"/>
    <w:rsid w:val="001B6929"/>
    <w:rsid w:val="001B6E7F"/>
    <w:rsid w:val="001C073F"/>
    <w:rsid w:val="001C18E4"/>
    <w:rsid w:val="001C20A3"/>
    <w:rsid w:val="001C27EF"/>
    <w:rsid w:val="001C2C34"/>
    <w:rsid w:val="001C3599"/>
    <w:rsid w:val="001C4D7A"/>
    <w:rsid w:val="001C4E8B"/>
    <w:rsid w:val="001C7103"/>
    <w:rsid w:val="001C74AB"/>
    <w:rsid w:val="001C7E20"/>
    <w:rsid w:val="001D2125"/>
    <w:rsid w:val="001D27FD"/>
    <w:rsid w:val="001D2D3E"/>
    <w:rsid w:val="001D3216"/>
    <w:rsid w:val="001D4554"/>
    <w:rsid w:val="001D580A"/>
    <w:rsid w:val="001D653D"/>
    <w:rsid w:val="001E1B46"/>
    <w:rsid w:val="001E2842"/>
    <w:rsid w:val="001E4085"/>
    <w:rsid w:val="001E4781"/>
    <w:rsid w:val="001E644A"/>
    <w:rsid w:val="001E6C19"/>
    <w:rsid w:val="001F1D9D"/>
    <w:rsid w:val="001F2465"/>
    <w:rsid w:val="001F2B18"/>
    <w:rsid w:val="001F2C90"/>
    <w:rsid w:val="001F4F11"/>
    <w:rsid w:val="001F5597"/>
    <w:rsid w:val="001F5BC5"/>
    <w:rsid w:val="001F5F68"/>
    <w:rsid w:val="001F6D8C"/>
    <w:rsid w:val="00200389"/>
    <w:rsid w:val="00200FE6"/>
    <w:rsid w:val="002017DF"/>
    <w:rsid w:val="00202DD4"/>
    <w:rsid w:val="00202EA4"/>
    <w:rsid w:val="00204D9B"/>
    <w:rsid w:val="002073E6"/>
    <w:rsid w:val="0020764D"/>
    <w:rsid w:val="00207C78"/>
    <w:rsid w:val="00210147"/>
    <w:rsid w:val="00212E79"/>
    <w:rsid w:val="00212E7A"/>
    <w:rsid w:val="002138B3"/>
    <w:rsid w:val="002154B9"/>
    <w:rsid w:val="00221887"/>
    <w:rsid w:val="0022280C"/>
    <w:rsid w:val="002256DA"/>
    <w:rsid w:val="00225F87"/>
    <w:rsid w:val="00226B28"/>
    <w:rsid w:val="00226DFB"/>
    <w:rsid w:val="002312F8"/>
    <w:rsid w:val="00232D85"/>
    <w:rsid w:val="00233E7B"/>
    <w:rsid w:val="002341A3"/>
    <w:rsid w:val="002347B0"/>
    <w:rsid w:val="00234D03"/>
    <w:rsid w:val="00241DBE"/>
    <w:rsid w:val="00242649"/>
    <w:rsid w:val="00243125"/>
    <w:rsid w:val="002433FD"/>
    <w:rsid w:val="00245E9A"/>
    <w:rsid w:val="00247717"/>
    <w:rsid w:val="00247B73"/>
    <w:rsid w:val="00250974"/>
    <w:rsid w:val="002513FC"/>
    <w:rsid w:val="0025182C"/>
    <w:rsid w:val="0025236B"/>
    <w:rsid w:val="002553F5"/>
    <w:rsid w:val="00256264"/>
    <w:rsid w:val="002563F3"/>
    <w:rsid w:val="002668CD"/>
    <w:rsid w:val="0027140B"/>
    <w:rsid w:val="00271704"/>
    <w:rsid w:val="0027193A"/>
    <w:rsid w:val="00272FE1"/>
    <w:rsid w:val="00273018"/>
    <w:rsid w:val="00274161"/>
    <w:rsid w:val="002753E9"/>
    <w:rsid w:val="00275642"/>
    <w:rsid w:val="002762B4"/>
    <w:rsid w:val="002770DD"/>
    <w:rsid w:val="0027728E"/>
    <w:rsid w:val="0027772D"/>
    <w:rsid w:val="00277B92"/>
    <w:rsid w:val="00280839"/>
    <w:rsid w:val="00285AB1"/>
    <w:rsid w:val="00286FC7"/>
    <w:rsid w:val="00290A09"/>
    <w:rsid w:val="002911A4"/>
    <w:rsid w:val="00292F63"/>
    <w:rsid w:val="0029309B"/>
    <w:rsid w:val="0029592A"/>
    <w:rsid w:val="00295AB0"/>
    <w:rsid w:val="002973F3"/>
    <w:rsid w:val="00297E8D"/>
    <w:rsid w:val="002A0336"/>
    <w:rsid w:val="002A052F"/>
    <w:rsid w:val="002A0BFB"/>
    <w:rsid w:val="002A11DD"/>
    <w:rsid w:val="002A51DF"/>
    <w:rsid w:val="002A584F"/>
    <w:rsid w:val="002A5D69"/>
    <w:rsid w:val="002A7508"/>
    <w:rsid w:val="002A7F1C"/>
    <w:rsid w:val="002B020B"/>
    <w:rsid w:val="002B0840"/>
    <w:rsid w:val="002B0981"/>
    <w:rsid w:val="002B17AF"/>
    <w:rsid w:val="002B2130"/>
    <w:rsid w:val="002B2D08"/>
    <w:rsid w:val="002B3D97"/>
    <w:rsid w:val="002B4253"/>
    <w:rsid w:val="002B5568"/>
    <w:rsid w:val="002B5EDC"/>
    <w:rsid w:val="002C0339"/>
    <w:rsid w:val="002C0D8B"/>
    <w:rsid w:val="002C45FC"/>
    <w:rsid w:val="002C51F9"/>
    <w:rsid w:val="002C688B"/>
    <w:rsid w:val="002C6CC6"/>
    <w:rsid w:val="002C72E1"/>
    <w:rsid w:val="002C7538"/>
    <w:rsid w:val="002C77C7"/>
    <w:rsid w:val="002D3097"/>
    <w:rsid w:val="002D66E4"/>
    <w:rsid w:val="002D7831"/>
    <w:rsid w:val="002E14EE"/>
    <w:rsid w:val="002E1D56"/>
    <w:rsid w:val="002E3D49"/>
    <w:rsid w:val="002E489A"/>
    <w:rsid w:val="002E5407"/>
    <w:rsid w:val="002E6487"/>
    <w:rsid w:val="002E78E9"/>
    <w:rsid w:val="002F06A3"/>
    <w:rsid w:val="002F078F"/>
    <w:rsid w:val="002F0EFB"/>
    <w:rsid w:val="002F17EA"/>
    <w:rsid w:val="002F2492"/>
    <w:rsid w:val="002F28A8"/>
    <w:rsid w:val="002F2CDC"/>
    <w:rsid w:val="002F4699"/>
    <w:rsid w:val="002F690B"/>
    <w:rsid w:val="00300F58"/>
    <w:rsid w:val="0030102A"/>
    <w:rsid w:val="00302E66"/>
    <w:rsid w:val="003051E2"/>
    <w:rsid w:val="003079BA"/>
    <w:rsid w:val="00307AE2"/>
    <w:rsid w:val="003104C4"/>
    <w:rsid w:val="00313C18"/>
    <w:rsid w:val="00313F3F"/>
    <w:rsid w:val="00314A63"/>
    <w:rsid w:val="00314BE7"/>
    <w:rsid w:val="00315E07"/>
    <w:rsid w:val="00320F61"/>
    <w:rsid w:val="0032475B"/>
    <w:rsid w:val="0032585A"/>
    <w:rsid w:val="003268D9"/>
    <w:rsid w:val="00330743"/>
    <w:rsid w:val="0033228D"/>
    <w:rsid w:val="003335ED"/>
    <w:rsid w:val="00333BF4"/>
    <w:rsid w:val="00334B76"/>
    <w:rsid w:val="00334FAD"/>
    <w:rsid w:val="00336394"/>
    <w:rsid w:val="00337E3D"/>
    <w:rsid w:val="003410F3"/>
    <w:rsid w:val="00344200"/>
    <w:rsid w:val="003442D1"/>
    <w:rsid w:val="0034462A"/>
    <w:rsid w:val="00352D85"/>
    <w:rsid w:val="00352FBA"/>
    <w:rsid w:val="00355805"/>
    <w:rsid w:val="00357AF3"/>
    <w:rsid w:val="00357C74"/>
    <w:rsid w:val="00364736"/>
    <w:rsid w:val="00364867"/>
    <w:rsid w:val="00370165"/>
    <w:rsid w:val="00372749"/>
    <w:rsid w:val="00373B1F"/>
    <w:rsid w:val="0037652C"/>
    <w:rsid w:val="00376B67"/>
    <w:rsid w:val="003818ED"/>
    <w:rsid w:val="0038446C"/>
    <w:rsid w:val="00387424"/>
    <w:rsid w:val="00387811"/>
    <w:rsid w:val="003909FB"/>
    <w:rsid w:val="0039279C"/>
    <w:rsid w:val="00393040"/>
    <w:rsid w:val="00395DCF"/>
    <w:rsid w:val="003964DF"/>
    <w:rsid w:val="003966EB"/>
    <w:rsid w:val="003973F1"/>
    <w:rsid w:val="003977F5"/>
    <w:rsid w:val="00397B7F"/>
    <w:rsid w:val="003A02E1"/>
    <w:rsid w:val="003A48ED"/>
    <w:rsid w:val="003A7F5D"/>
    <w:rsid w:val="003B10E6"/>
    <w:rsid w:val="003B11A1"/>
    <w:rsid w:val="003B2A88"/>
    <w:rsid w:val="003B3D2C"/>
    <w:rsid w:val="003B4346"/>
    <w:rsid w:val="003B449C"/>
    <w:rsid w:val="003B65E3"/>
    <w:rsid w:val="003B71EC"/>
    <w:rsid w:val="003B76EF"/>
    <w:rsid w:val="003C0AD6"/>
    <w:rsid w:val="003C1ABE"/>
    <w:rsid w:val="003C1FF6"/>
    <w:rsid w:val="003C28E4"/>
    <w:rsid w:val="003C3A3A"/>
    <w:rsid w:val="003C4AC7"/>
    <w:rsid w:val="003C5D40"/>
    <w:rsid w:val="003C5DEE"/>
    <w:rsid w:val="003C6470"/>
    <w:rsid w:val="003C6704"/>
    <w:rsid w:val="003C749D"/>
    <w:rsid w:val="003D03DF"/>
    <w:rsid w:val="003D2C99"/>
    <w:rsid w:val="003D302D"/>
    <w:rsid w:val="003D303A"/>
    <w:rsid w:val="003D662A"/>
    <w:rsid w:val="003D6862"/>
    <w:rsid w:val="003E0700"/>
    <w:rsid w:val="003E1927"/>
    <w:rsid w:val="003E1963"/>
    <w:rsid w:val="003E2354"/>
    <w:rsid w:val="003E3006"/>
    <w:rsid w:val="003E367E"/>
    <w:rsid w:val="003E37F4"/>
    <w:rsid w:val="003E4839"/>
    <w:rsid w:val="003F09E6"/>
    <w:rsid w:val="003F3D10"/>
    <w:rsid w:val="003F656F"/>
    <w:rsid w:val="003F68E2"/>
    <w:rsid w:val="0040036A"/>
    <w:rsid w:val="0040278A"/>
    <w:rsid w:val="004043B9"/>
    <w:rsid w:val="00406EF6"/>
    <w:rsid w:val="00407609"/>
    <w:rsid w:val="004110B7"/>
    <w:rsid w:val="00414770"/>
    <w:rsid w:val="00414C54"/>
    <w:rsid w:val="004153D0"/>
    <w:rsid w:val="004167EC"/>
    <w:rsid w:val="004204C1"/>
    <w:rsid w:val="004231C1"/>
    <w:rsid w:val="004235C6"/>
    <w:rsid w:val="00424D27"/>
    <w:rsid w:val="004300BB"/>
    <w:rsid w:val="004343FA"/>
    <w:rsid w:val="0043556C"/>
    <w:rsid w:val="00444E3F"/>
    <w:rsid w:val="004451E3"/>
    <w:rsid w:val="00452465"/>
    <w:rsid w:val="00452D96"/>
    <w:rsid w:val="00453F93"/>
    <w:rsid w:val="00455C6E"/>
    <w:rsid w:val="00456487"/>
    <w:rsid w:val="00456610"/>
    <w:rsid w:val="00456CCC"/>
    <w:rsid w:val="00457C9F"/>
    <w:rsid w:val="00457E85"/>
    <w:rsid w:val="0046081B"/>
    <w:rsid w:val="004610AC"/>
    <w:rsid w:val="004612BC"/>
    <w:rsid w:val="004633CC"/>
    <w:rsid w:val="00463DE2"/>
    <w:rsid w:val="00463F0E"/>
    <w:rsid w:val="004653A9"/>
    <w:rsid w:val="00465B5E"/>
    <w:rsid w:val="00466FAA"/>
    <w:rsid w:val="004676A1"/>
    <w:rsid w:val="004679C8"/>
    <w:rsid w:val="00471E75"/>
    <w:rsid w:val="00472653"/>
    <w:rsid w:val="004747B4"/>
    <w:rsid w:val="00475D1D"/>
    <w:rsid w:val="00476207"/>
    <w:rsid w:val="00476327"/>
    <w:rsid w:val="00476521"/>
    <w:rsid w:val="004812C4"/>
    <w:rsid w:val="004823DC"/>
    <w:rsid w:val="0048690E"/>
    <w:rsid w:val="004870E0"/>
    <w:rsid w:val="004873D0"/>
    <w:rsid w:val="00487E64"/>
    <w:rsid w:val="00490FEE"/>
    <w:rsid w:val="004918AE"/>
    <w:rsid w:val="00493988"/>
    <w:rsid w:val="00496101"/>
    <w:rsid w:val="0049635B"/>
    <w:rsid w:val="004971DA"/>
    <w:rsid w:val="00497309"/>
    <w:rsid w:val="004973B8"/>
    <w:rsid w:val="00497F00"/>
    <w:rsid w:val="004A01A9"/>
    <w:rsid w:val="004A1E2A"/>
    <w:rsid w:val="004A332C"/>
    <w:rsid w:val="004A47DB"/>
    <w:rsid w:val="004A73E1"/>
    <w:rsid w:val="004B22CA"/>
    <w:rsid w:val="004B241D"/>
    <w:rsid w:val="004B26A4"/>
    <w:rsid w:val="004B2E3B"/>
    <w:rsid w:val="004B2FB6"/>
    <w:rsid w:val="004B41B3"/>
    <w:rsid w:val="004B59FC"/>
    <w:rsid w:val="004B5C7C"/>
    <w:rsid w:val="004B7E18"/>
    <w:rsid w:val="004C0A85"/>
    <w:rsid w:val="004C2A36"/>
    <w:rsid w:val="004C38B8"/>
    <w:rsid w:val="004C49EE"/>
    <w:rsid w:val="004C58E3"/>
    <w:rsid w:val="004C5AF9"/>
    <w:rsid w:val="004C7301"/>
    <w:rsid w:val="004C76C7"/>
    <w:rsid w:val="004D0643"/>
    <w:rsid w:val="004D0D64"/>
    <w:rsid w:val="004D0FE2"/>
    <w:rsid w:val="004D1767"/>
    <w:rsid w:val="004D18B2"/>
    <w:rsid w:val="004D1DC4"/>
    <w:rsid w:val="004D41ED"/>
    <w:rsid w:val="004E0712"/>
    <w:rsid w:val="004E29F6"/>
    <w:rsid w:val="004E3288"/>
    <w:rsid w:val="004E4AEA"/>
    <w:rsid w:val="004E64D9"/>
    <w:rsid w:val="004F024D"/>
    <w:rsid w:val="004F13C2"/>
    <w:rsid w:val="004F3956"/>
    <w:rsid w:val="004F41F9"/>
    <w:rsid w:val="004F5F7C"/>
    <w:rsid w:val="004F7258"/>
    <w:rsid w:val="00500594"/>
    <w:rsid w:val="00502441"/>
    <w:rsid w:val="005046D7"/>
    <w:rsid w:val="00505C37"/>
    <w:rsid w:val="00507159"/>
    <w:rsid w:val="00510904"/>
    <w:rsid w:val="00510A77"/>
    <w:rsid w:val="00511745"/>
    <w:rsid w:val="005129D1"/>
    <w:rsid w:val="00512C10"/>
    <w:rsid w:val="00512EDD"/>
    <w:rsid w:val="005169D7"/>
    <w:rsid w:val="00517F9F"/>
    <w:rsid w:val="00522680"/>
    <w:rsid w:val="00522786"/>
    <w:rsid w:val="005233E9"/>
    <w:rsid w:val="00523F81"/>
    <w:rsid w:val="005244DD"/>
    <w:rsid w:val="005245BC"/>
    <w:rsid w:val="005255C5"/>
    <w:rsid w:val="00532B86"/>
    <w:rsid w:val="00532FB6"/>
    <w:rsid w:val="005344B7"/>
    <w:rsid w:val="00534528"/>
    <w:rsid w:val="00534766"/>
    <w:rsid w:val="00541A5B"/>
    <w:rsid w:val="005421D8"/>
    <w:rsid w:val="00543BEC"/>
    <w:rsid w:val="005464DD"/>
    <w:rsid w:val="00550A7A"/>
    <w:rsid w:val="00550E4F"/>
    <w:rsid w:val="005524FB"/>
    <w:rsid w:val="0055435C"/>
    <w:rsid w:val="005557F2"/>
    <w:rsid w:val="00556053"/>
    <w:rsid w:val="00560A93"/>
    <w:rsid w:val="00561383"/>
    <w:rsid w:val="00562C5D"/>
    <w:rsid w:val="005637F5"/>
    <w:rsid w:val="005641D0"/>
    <w:rsid w:val="00570E2A"/>
    <w:rsid w:val="005714D3"/>
    <w:rsid w:val="00571A95"/>
    <w:rsid w:val="0058199E"/>
    <w:rsid w:val="005823DB"/>
    <w:rsid w:val="005830DD"/>
    <w:rsid w:val="005870F5"/>
    <w:rsid w:val="0059182C"/>
    <w:rsid w:val="005920C9"/>
    <w:rsid w:val="00592B9B"/>
    <w:rsid w:val="00593B9A"/>
    <w:rsid w:val="005949DA"/>
    <w:rsid w:val="00595EEA"/>
    <w:rsid w:val="00596269"/>
    <w:rsid w:val="005A0655"/>
    <w:rsid w:val="005A171E"/>
    <w:rsid w:val="005A3B95"/>
    <w:rsid w:val="005A45E0"/>
    <w:rsid w:val="005A6F80"/>
    <w:rsid w:val="005A7322"/>
    <w:rsid w:val="005B03B8"/>
    <w:rsid w:val="005B0879"/>
    <w:rsid w:val="005B1738"/>
    <w:rsid w:val="005B4121"/>
    <w:rsid w:val="005B4238"/>
    <w:rsid w:val="005B5406"/>
    <w:rsid w:val="005B56BD"/>
    <w:rsid w:val="005B599A"/>
    <w:rsid w:val="005B5BCF"/>
    <w:rsid w:val="005B5CDC"/>
    <w:rsid w:val="005B7761"/>
    <w:rsid w:val="005C1251"/>
    <w:rsid w:val="005C1A71"/>
    <w:rsid w:val="005C1EEC"/>
    <w:rsid w:val="005C21C3"/>
    <w:rsid w:val="005C2301"/>
    <w:rsid w:val="005C4D42"/>
    <w:rsid w:val="005C50F8"/>
    <w:rsid w:val="005C5E5D"/>
    <w:rsid w:val="005C6B04"/>
    <w:rsid w:val="005C74A7"/>
    <w:rsid w:val="005C78BD"/>
    <w:rsid w:val="005C7C79"/>
    <w:rsid w:val="005D2C61"/>
    <w:rsid w:val="005D350D"/>
    <w:rsid w:val="005D3A03"/>
    <w:rsid w:val="005D6F51"/>
    <w:rsid w:val="005E0729"/>
    <w:rsid w:val="005E3DAC"/>
    <w:rsid w:val="005E46DC"/>
    <w:rsid w:val="005E482F"/>
    <w:rsid w:val="005E4A1C"/>
    <w:rsid w:val="005E553A"/>
    <w:rsid w:val="005E5837"/>
    <w:rsid w:val="005E59AF"/>
    <w:rsid w:val="005E5D23"/>
    <w:rsid w:val="005E6E4D"/>
    <w:rsid w:val="005E6FE8"/>
    <w:rsid w:val="005E7257"/>
    <w:rsid w:val="005F056D"/>
    <w:rsid w:val="005F3A02"/>
    <w:rsid w:val="005F3CD3"/>
    <w:rsid w:val="005F5000"/>
    <w:rsid w:val="005F6EB4"/>
    <w:rsid w:val="0060323F"/>
    <w:rsid w:val="006059C9"/>
    <w:rsid w:val="00610469"/>
    <w:rsid w:val="0061087F"/>
    <w:rsid w:val="00611E5C"/>
    <w:rsid w:val="0061215D"/>
    <w:rsid w:val="00612AAD"/>
    <w:rsid w:val="00614879"/>
    <w:rsid w:val="00616F93"/>
    <w:rsid w:val="00617BBC"/>
    <w:rsid w:val="00617CFE"/>
    <w:rsid w:val="00620928"/>
    <w:rsid w:val="006211B7"/>
    <w:rsid w:val="00622D89"/>
    <w:rsid w:val="00622EFB"/>
    <w:rsid w:val="00624897"/>
    <w:rsid w:val="00624FC4"/>
    <w:rsid w:val="006250FD"/>
    <w:rsid w:val="006255FA"/>
    <w:rsid w:val="00627BD1"/>
    <w:rsid w:val="00631138"/>
    <w:rsid w:val="00632DA4"/>
    <w:rsid w:val="0063464F"/>
    <w:rsid w:val="00635D8B"/>
    <w:rsid w:val="006400B8"/>
    <w:rsid w:val="006401AC"/>
    <w:rsid w:val="006426DE"/>
    <w:rsid w:val="00642F3E"/>
    <w:rsid w:val="00643EA1"/>
    <w:rsid w:val="006444BA"/>
    <w:rsid w:val="006464D5"/>
    <w:rsid w:val="00646E6E"/>
    <w:rsid w:val="00646F45"/>
    <w:rsid w:val="0065005C"/>
    <w:rsid w:val="00650664"/>
    <w:rsid w:val="006509DC"/>
    <w:rsid w:val="00652538"/>
    <w:rsid w:val="00652C83"/>
    <w:rsid w:val="00654EE8"/>
    <w:rsid w:val="0065506E"/>
    <w:rsid w:val="00656DA3"/>
    <w:rsid w:val="00660F2C"/>
    <w:rsid w:val="006616B6"/>
    <w:rsid w:val="00663B67"/>
    <w:rsid w:val="00663E54"/>
    <w:rsid w:val="00663FE8"/>
    <w:rsid w:val="00664009"/>
    <w:rsid w:val="00664E45"/>
    <w:rsid w:val="00665F50"/>
    <w:rsid w:val="00666723"/>
    <w:rsid w:val="00667417"/>
    <w:rsid w:val="0067126D"/>
    <w:rsid w:val="00671491"/>
    <w:rsid w:val="00671EC1"/>
    <w:rsid w:val="006743AB"/>
    <w:rsid w:val="006753E9"/>
    <w:rsid w:val="00677312"/>
    <w:rsid w:val="0067739A"/>
    <w:rsid w:val="00680EA1"/>
    <w:rsid w:val="006823FB"/>
    <w:rsid w:val="006828AD"/>
    <w:rsid w:val="00682B9C"/>
    <w:rsid w:val="00683FC6"/>
    <w:rsid w:val="00691210"/>
    <w:rsid w:val="0069197B"/>
    <w:rsid w:val="00692F5C"/>
    <w:rsid w:val="00693467"/>
    <w:rsid w:val="00693D8F"/>
    <w:rsid w:val="006948D4"/>
    <w:rsid w:val="00694D2D"/>
    <w:rsid w:val="00695857"/>
    <w:rsid w:val="006972CA"/>
    <w:rsid w:val="006A0817"/>
    <w:rsid w:val="006A2796"/>
    <w:rsid w:val="006A559B"/>
    <w:rsid w:val="006A69ED"/>
    <w:rsid w:val="006A7CFA"/>
    <w:rsid w:val="006A7E89"/>
    <w:rsid w:val="006B0113"/>
    <w:rsid w:val="006B2429"/>
    <w:rsid w:val="006B2D8A"/>
    <w:rsid w:val="006B5AED"/>
    <w:rsid w:val="006B7998"/>
    <w:rsid w:val="006C0497"/>
    <w:rsid w:val="006C3D5D"/>
    <w:rsid w:val="006C3FAF"/>
    <w:rsid w:val="006C43F9"/>
    <w:rsid w:val="006C47B2"/>
    <w:rsid w:val="006C4D69"/>
    <w:rsid w:val="006C5963"/>
    <w:rsid w:val="006C5AA6"/>
    <w:rsid w:val="006C650B"/>
    <w:rsid w:val="006D1DC1"/>
    <w:rsid w:val="006D380E"/>
    <w:rsid w:val="006D4775"/>
    <w:rsid w:val="006E12D3"/>
    <w:rsid w:val="006E2567"/>
    <w:rsid w:val="006E2A0A"/>
    <w:rsid w:val="006E3B9B"/>
    <w:rsid w:val="006E3CC5"/>
    <w:rsid w:val="006E62DB"/>
    <w:rsid w:val="006E6A68"/>
    <w:rsid w:val="006F5EE2"/>
    <w:rsid w:val="006F7287"/>
    <w:rsid w:val="006F791A"/>
    <w:rsid w:val="0070043A"/>
    <w:rsid w:val="00700653"/>
    <w:rsid w:val="00701487"/>
    <w:rsid w:val="007026CE"/>
    <w:rsid w:val="0070348B"/>
    <w:rsid w:val="0070482F"/>
    <w:rsid w:val="00705297"/>
    <w:rsid w:val="00705D7B"/>
    <w:rsid w:val="0070622A"/>
    <w:rsid w:val="00706C54"/>
    <w:rsid w:val="00710D56"/>
    <w:rsid w:val="00712A9E"/>
    <w:rsid w:val="007136B6"/>
    <w:rsid w:val="00713B72"/>
    <w:rsid w:val="00715DC7"/>
    <w:rsid w:val="00717C2F"/>
    <w:rsid w:val="00720556"/>
    <w:rsid w:val="00725BD1"/>
    <w:rsid w:val="00726215"/>
    <w:rsid w:val="00726F00"/>
    <w:rsid w:val="00726FAA"/>
    <w:rsid w:val="007300D4"/>
    <w:rsid w:val="007309AB"/>
    <w:rsid w:val="00731E04"/>
    <w:rsid w:val="00733A9A"/>
    <w:rsid w:val="00734F18"/>
    <w:rsid w:val="0073558D"/>
    <w:rsid w:val="007355FE"/>
    <w:rsid w:val="00735E9F"/>
    <w:rsid w:val="00736F13"/>
    <w:rsid w:val="007376C2"/>
    <w:rsid w:val="00740C30"/>
    <w:rsid w:val="007413D3"/>
    <w:rsid w:val="0074200A"/>
    <w:rsid w:val="00743261"/>
    <w:rsid w:val="007457BC"/>
    <w:rsid w:val="007461FA"/>
    <w:rsid w:val="007474B0"/>
    <w:rsid w:val="00752CDD"/>
    <w:rsid w:val="00752F4E"/>
    <w:rsid w:val="00755453"/>
    <w:rsid w:val="00756C0C"/>
    <w:rsid w:val="007607E9"/>
    <w:rsid w:val="007619CF"/>
    <w:rsid w:val="007625F6"/>
    <w:rsid w:val="00762E9B"/>
    <w:rsid w:val="007634CD"/>
    <w:rsid w:val="00763DA2"/>
    <w:rsid w:val="00764152"/>
    <w:rsid w:val="0076493E"/>
    <w:rsid w:val="00764F4D"/>
    <w:rsid w:val="00766127"/>
    <w:rsid w:val="007702D8"/>
    <w:rsid w:val="0077209D"/>
    <w:rsid w:val="00772DFA"/>
    <w:rsid w:val="00774664"/>
    <w:rsid w:val="00776065"/>
    <w:rsid w:val="007768F5"/>
    <w:rsid w:val="00776946"/>
    <w:rsid w:val="00776BC2"/>
    <w:rsid w:val="00780778"/>
    <w:rsid w:val="00781464"/>
    <w:rsid w:val="00781521"/>
    <w:rsid w:val="00781ABB"/>
    <w:rsid w:val="007829AE"/>
    <w:rsid w:val="007844DA"/>
    <w:rsid w:val="00785193"/>
    <w:rsid w:val="007854C1"/>
    <w:rsid w:val="0078684D"/>
    <w:rsid w:val="007878D2"/>
    <w:rsid w:val="00787DE7"/>
    <w:rsid w:val="00787F6F"/>
    <w:rsid w:val="007925E5"/>
    <w:rsid w:val="00794E3F"/>
    <w:rsid w:val="00796ECE"/>
    <w:rsid w:val="00797335"/>
    <w:rsid w:val="00797523"/>
    <w:rsid w:val="0079762A"/>
    <w:rsid w:val="007A18D8"/>
    <w:rsid w:val="007A321A"/>
    <w:rsid w:val="007A388B"/>
    <w:rsid w:val="007A60C3"/>
    <w:rsid w:val="007B1176"/>
    <w:rsid w:val="007B2FAB"/>
    <w:rsid w:val="007B44C7"/>
    <w:rsid w:val="007B4E14"/>
    <w:rsid w:val="007B7785"/>
    <w:rsid w:val="007C2600"/>
    <w:rsid w:val="007C28BB"/>
    <w:rsid w:val="007C3848"/>
    <w:rsid w:val="007C431F"/>
    <w:rsid w:val="007C510F"/>
    <w:rsid w:val="007D3181"/>
    <w:rsid w:val="007D373C"/>
    <w:rsid w:val="007D4108"/>
    <w:rsid w:val="007D5809"/>
    <w:rsid w:val="007D620C"/>
    <w:rsid w:val="007E022F"/>
    <w:rsid w:val="007E2D95"/>
    <w:rsid w:val="007E3241"/>
    <w:rsid w:val="007E6783"/>
    <w:rsid w:val="007F053B"/>
    <w:rsid w:val="007F1316"/>
    <w:rsid w:val="007F2B3D"/>
    <w:rsid w:val="007F495E"/>
    <w:rsid w:val="007F55E8"/>
    <w:rsid w:val="007F6808"/>
    <w:rsid w:val="007F7E40"/>
    <w:rsid w:val="0080225A"/>
    <w:rsid w:val="00802E85"/>
    <w:rsid w:val="0080313F"/>
    <w:rsid w:val="008048E4"/>
    <w:rsid w:val="0080654D"/>
    <w:rsid w:val="008067F3"/>
    <w:rsid w:val="00806A35"/>
    <w:rsid w:val="00810134"/>
    <w:rsid w:val="008104AB"/>
    <w:rsid w:val="008124C2"/>
    <w:rsid w:val="008130EC"/>
    <w:rsid w:val="00815F77"/>
    <w:rsid w:val="0081725E"/>
    <w:rsid w:val="0082039E"/>
    <w:rsid w:val="008213D9"/>
    <w:rsid w:val="008215A3"/>
    <w:rsid w:val="008229CB"/>
    <w:rsid w:val="00823803"/>
    <w:rsid w:val="00823A6C"/>
    <w:rsid w:val="00825037"/>
    <w:rsid w:val="0082783C"/>
    <w:rsid w:val="0083111C"/>
    <w:rsid w:val="00831FF8"/>
    <w:rsid w:val="0083409E"/>
    <w:rsid w:val="008346AC"/>
    <w:rsid w:val="008354B7"/>
    <w:rsid w:val="00840471"/>
    <w:rsid w:val="008409A9"/>
    <w:rsid w:val="00842015"/>
    <w:rsid w:val="00842234"/>
    <w:rsid w:val="00842C40"/>
    <w:rsid w:val="00843B68"/>
    <w:rsid w:val="008442B3"/>
    <w:rsid w:val="008455B3"/>
    <w:rsid w:val="008466F8"/>
    <w:rsid w:val="008474CF"/>
    <w:rsid w:val="00847FA6"/>
    <w:rsid w:val="00851119"/>
    <w:rsid w:val="008539AA"/>
    <w:rsid w:val="00853A19"/>
    <w:rsid w:val="00853AF1"/>
    <w:rsid w:val="00854521"/>
    <w:rsid w:val="0085674D"/>
    <w:rsid w:val="00861C7F"/>
    <w:rsid w:val="0086701B"/>
    <w:rsid w:val="00867299"/>
    <w:rsid w:val="0086765D"/>
    <w:rsid w:val="00870EF9"/>
    <w:rsid w:val="0087156F"/>
    <w:rsid w:val="00873048"/>
    <w:rsid w:val="0087613D"/>
    <w:rsid w:val="00876A0E"/>
    <w:rsid w:val="008777E4"/>
    <w:rsid w:val="00883175"/>
    <w:rsid w:val="0088327F"/>
    <w:rsid w:val="008835FA"/>
    <w:rsid w:val="00884949"/>
    <w:rsid w:val="00884AFF"/>
    <w:rsid w:val="00885363"/>
    <w:rsid w:val="00886848"/>
    <w:rsid w:val="00887259"/>
    <w:rsid w:val="008911DA"/>
    <w:rsid w:val="00891C77"/>
    <w:rsid w:val="00892331"/>
    <w:rsid w:val="00892AC4"/>
    <w:rsid w:val="0089348E"/>
    <w:rsid w:val="00893713"/>
    <w:rsid w:val="0089399A"/>
    <w:rsid w:val="00894F43"/>
    <w:rsid w:val="008955A5"/>
    <w:rsid w:val="0089674F"/>
    <w:rsid w:val="008969DC"/>
    <w:rsid w:val="00896B19"/>
    <w:rsid w:val="008A09C5"/>
    <w:rsid w:val="008A0C61"/>
    <w:rsid w:val="008A1AF1"/>
    <w:rsid w:val="008A234F"/>
    <w:rsid w:val="008A251B"/>
    <w:rsid w:val="008A2546"/>
    <w:rsid w:val="008A3F99"/>
    <w:rsid w:val="008A430E"/>
    <w:rsid w:val="008A696C"/>
    <w:rsid w:val="008A6FD9"/>
    <w:rsid w:val="008A763E"/>
    <w:rsid w:val="008B048D"/>
    <w:rsid w:val="008B07CE"/>
    <w:rsid w:val="008B1E4B"/>
    <w:rsid w:val="008B20E9"/>
    <w:rsid w:val="008B4844"/>
    <w:rsid w:val="008B4BEA"/>
    <w:rsid w:val="008B4D62"/>
    <w:rsid w:val="008B59FC"/>
    <w:rsid w:val="008B5F2C"/>
    <w:rsid w:val="008B6F6A"/>
    <w:rsid w:val="008B731D"/>
    <w:rsid w:val="008C080D"/>
    <w:rsid w:val="008C322D"/>
    <w:rsid w:val="008D15CA"/>
    <w:rsid w:val="008D353A"/>
    <w:rsid w:val="008D7AD5"/>
    <w:rsid w:val="008E004F"/>
    <w:rsid w:val="008E0435"/>
    <w:rsid w:val="008E09C4"/>
    <w:rsid w:val="008E0F8F"/>
    <w:rsid w:val="008E2599"/>
    <w:rsid w:val="008E269D"/>
    <w:rsid w:val="008E2BB0"/>
    <w:rsid w:val="008E2BCB"/>
    <w:rsid w:val="008E3C04"/>
    <w:rsid w:val="008E4669"/>
    <w:rsid w:val="008E4730"/>
    <w:rsid w:val="008E4B36"/>
    <w:rsid w:val="008E4BC4"/>
    <w:rsid w:val="008E663F"/>
    <w:rsid w:val="008E6A55"/>
    <w:rsid w:val="008E7710"/>
    <w:rsid w:val="008F0C4A"/>
    <w:rsid w:val="008F2262"/>
    <w:rsid w:val="008F6631"/>
    <w:rsid w:val="00901AB6"/>
    <w:rsid w:val="0090205A"/>
    <w:rsid w:val="0090445A"/>
    <w:rsid w:val="00904A15"/>
    <w:rsid w:val="00906A1F"/>
    <w:rsid w:val="00906B39"/>
    <w:rsid w:val="00907C55"/>
    <w:rsid w:val="00913467"/>
    <w:rsid w:val="00915499"/>
    <w:rsid w:val="00920E9E"/>
    <w:rsid w:val="00921768"/>
    <w:rsid w:val="00921AF8"/>
    <w:rsid w:val="00922247"/>
    <w:rsid w:val="009304E3"/>
    <w:rsid w:val="00933134"/>
    <w:rsid w:val="00933FE2"/>
    <w:rsid w:val="00935403"/>
    <w:rsid w:val="0093667A"/>
    <w:rsid w:val="00936F1F"/>
    <w:rsid w:val="00941634"/>
    <w:rsid w:val="00941D74"/>
    <w:rsid w:val="009429A1"/>
    <w:rsid w:val="00943833"/>
    <w:rsid w:val="00943DF9"/>
    <w:rsid w:val="009444C7"/>
    <w:rsid w:val="00946287"/>
    <w:rsid w:val="00951E79"/>
    <w:rsid w:val="00953548"/>
    <w:rsid w:val="009547B6"/>
    <w:rsid w:val="0095516A"/>
    <w:rsid w:val="00956043"/>
    <w:rsid w:val="00956864"/>
    <w:rsid w:val="00956D24"/>
    <w:rsid w:val="009575C6"/>
    <w:rsid w:val="009675AC"/>
    <w:rsid w:val="00970C61"/>
    <w:rsid w:val="00971EBB"/>
    <w:rsid w:val="009749E3"/>
    <w:rsid w:val="00974F19"/>
    <w:rsid w:val="009754CB"/>
    <w:rsid w:val="00977420"/>
    <w:rsid w:val="00977F33"/>
    <w:rsid w:val="009814CD"/>
    <w:rsid w:val="00981886"/>
    <w:rsid w:val="00981AC3"/>
    <w:rsid w:val="00982D47"/>
    <w:rsid w:val="00983F62"/>
    <w:rsid w:val="009873DD"/>
    <w:rsid w:val="00987880"/>
    <w:rsid w:val="009878F6"/>
    <w:rsid w:val="009931DA"/>
    <w:rsid w:val="00994259"/>
    <w:rsid w:val="00994A69"/>
    <w:rsid w:val="009951C2"/>
    <w:rsid w:val="009A00B7"/>
    <w:rsid w:val="009A0461"/>
    <w:rsid w:val="009A08D7"/>
    <w:rsid w:val="009A20AB"/>
    <w:rsid w:val="009A27CD"/>
    <w:rsid w:val="009A3B21"/>
    <w:rsid w:val="009B13D9"/>
    <w:rsid w:val="009B4E0E"/>
    <w:rsid w:val="009B4EAD"/>
    <w:rsid w:val="009B6210"/>
    <w:rsid w:val="009B7E7A"/>
    <w:rsid w:val="009C13E3"/>
    <w:rsid w:val="009C222C"/>
    <w:rsid w:val="009C251A"/>
    <w:rsid w:val="009C2DE1"/>
    <w:rsid w:val="009C4200"/>
    <w:rsid w:val="009C5009"/>
    <w:rsid w:val="009C5D89"/>
    <w:rsid w:val="009C6378"/>
    <w:rsid w:val="009C7055"/>
    <w:rsid w:val="009C74C6"/>
    <w:rsid w:val="009D02AD"/>
    <w:rsid w:val="009D4CB1"/>
    <w:rsid w:val="009D4DAF"/>
    <w:rsid w:val="009D57DF"/>
    <w:rsid w:val="009D729D"/>
    <w:rsid w:val="009E1ECD"/>
    <w:rsid w:val="009E26FE"/>
    <w:rsid w:val="009E2CE0"/>
    <w:rsid w:val="009E30DD"/>
    <w:rsid w:val="009E3B09"/>
    <w:rsid w:val="009E40E6"/>
    <w:rsid w:val="009E47C2"/>
    <w:rsid w:val="009E5689"/>
    <w:rsid w:val="009E6061"/>
    <w:rsid w:val="009E78EE"/>
    <w:rsid w:val="009F0191"/>
    <w:rsid w:val="009F1B0F"/>
    <w:rsid w:val="009F1EEC"/>
    <w:rsid w:val="009F2E7B"/>
    <w:rsid w:val="009F465A"/>
    <w:rsid w:val="009F7025"/>
    <w:rsid w:val="009F7627"/>
    <w:rsid w:val="009F7740"/>
    <w:rsid w:val="00A00C47"/>
    <w:rsid w:val="00A01191"/>
    <w:rsid w:val="00A01231"/>
    <w:rsid w:val="00A0493E"/>
    <w:rsid w:val="00A06AAC"/>
    <w:rsid w:val="00A06BAF"/>
    <w:rsid w:val="00A074B1"/>
    <w:rsid w:val="00A07C35"/>
    <w:rsid w:val="00A10C2A"/>
    <w:rsid w:val="00A1278E"/>
    <w:rsid w:val="00A14144"/>
    <w:rsid w:val="00A15833"/>
    <w:rsid w:val="00A16B69"/>
    <w:rsid w:val="00A16EBB"/>
    <w:rsid w:val="00A16F85"/>
    <w:rsid w:val="00A22A4D"/>
    <w:rsid w:val="00A24AAA"/>
    <w:rsid w:val="00A27B13"/>
    <w:rsid w:val="00A30AB0"/>
    <w:rsid w:val="00A33025"/>
    <w:rsid w:val="00A35585"/>
    <w:rsid w:val="00A35771"/>
    <w:rsid w:val="00A41FB5"/>
    <w:rsid w:val="00A4487C"/>
    <w:rsid w:val="00A448AD"/>
    <w:rsid w:val="00A44F9E"/>
    <w:rsid w:val="00A454EC"/>
    <w:rsid w:val="00A47374"/>
    <w:rsid w:val="00A47E46"/>
    <w:rsid w:val="00A5021F"/>
    <w:rsid w:val="00A505EF"/>
    <w:rsid w:val="00A51576"/>
    <w:rsid w:val="00A52054"/>
    <w:rsid w:val="00A52517"/>
    <w:rsid w:val="00A54480"/>
    <w:rsid w:val="00A544D9"/>
    <w:rsid w:val="00A55139"/>
    <w:rsid w:val="00A61B8E"/>
    <w:rsid w:val="00A6220B"/>
    <w:rsid w:val="00A62867"/>
    <w:rsid w:val="00A62A2D"/>
    <w:rsid w:val="00A635E5"/>
    <w:rsid w:val="00A63AF5"/>
    <w:rsid w:val="00A650C3"/>
    <w:rsid w:val="00A65A8A"/>
    <w:rsid w:val="00A65BB1"/>
    <w:rsid w:val="00A66C64"/>
    <w:rsid w:val="00A70E2A"/>
    <w:rsid w:val="00A71982"/>
    <w:rsid w:val="00A73EDA"/>
    <w:rsid w:val="00A74574"/>
    <w:rsid w:val="00A75BF6"/>
    <w:rsid w:val="00A762C3"/>
    <w:rsid w:val="00A764BA"/>
    <w:rsid w:val="00A8011D"/>
    <w:rsid w:val="00A80EA7"/>
    <w:rsid w:val="00A81304"/>
    <w:rsid w:val="00A81605"/>
    <w:rsid w:val="00A81A35"/>
    <w:rsid w:val="00A81FFC"/>
    <w:rsid w:val="00A8305C"/>
    <w:rsid w:val="00A840DD"/>
    <w:rsid w:val="00A87B9D"/>
    <w:rsid w:val="00A90E70"/>
    <w:rsid w:val="00A911C8"/>
    <w:rsid w:val="00A92DF1"/>
    <w:rsid w:val="00A94F74"/>
    <w:rsid w:val="00A95646"/>
    <w:rsid w:val="00AA02F3"/>
    <w:rsid w:val="00AA3523"/>
    <w:rsid w:val="00AA4C08"/>
    <w:rsid w:val="00AA5B0F"/>
    <w:rsid w:val="00AA60D5"/>
    <w:rsid w:val="00AA69BE"/>
    <w:rsid w:val="00AA6B4A"/>
    <w:rsid w:val="00AA7F07"/>
    <w:rsid w:val="00AB1B9A"/>
    <w:rsid w:val="00AB2217"/>
    <w:rsid w:val="00AB2862"/>
    <w:rsid w:val="00AB55B8"/>
    <w:rsid w:val="00AB62CF"/>
    <w:rsid w:val="00AB66AF"/>
    <w:rsid w:val="00AB6769"/>
    <w:rsid w:val="00AB7872"/>
    <w:rsid w:val="00AC120F"/>
    <w:rsid w:val="00AC170A"/>
    <w:rsid w:val="00AC3B30"/>
    <w:rsid w:val="00AC5261"/>
    <w:rsid w:val="00AC7B10"/>
    <w:rsid w:val="00AC7C27"/>
    <w:rsid w:val="00AD145E"/>
    <w:rsid w:val="00AD14AB"/>
    <w:rsid w:val="00AD2E9D"/>
    <w:rsid w:val="00AD3214"/>
    <w:rsid w:val="00AD5C35"/>
    <w:rsid w:val="00AD7536"/>
    <w:rsid w:val="00AE31F0"/>
    <w:rsid w:val="00AE41B6"/>
    <w:rsid w:val="00AE79F4"/>
    <w:rsid w:val="00AF0501"/>
    <w:rsid w:val="00AF061C"/>
    <w:rsid w:val="00AF2D46"/>
    <w:rsid w:val="00AF2E11"/>
    <w:rsid w:val="00AF3974"/>
    <w:rsid w:val="00AF54D3"/>
    <w:rsid w:val="00AF6560"/>
    <w:rsid w:val="00AF7A6B"/>
    <w:rsid w:val="00B00CBF"/>
    <w:rsid w:val="00B02041"/>
    <w:rsid w:val="00B04F21"/>
    <w:rsid w:val="00B0528A"/>
    <w:rsid w:val="00B07C5C"/>
    <w:rsid w:val="00B07CA4"/>
    <w:rsid w:val="00B106A5"/>
    <w:rsid w:val="00B128F2"/>
    <w:rsid w:val="00B1293A"/>
    <w:rsid w:val="00B12BDD"/>
    <w:rsid w:val="00B14669"/>
    <w:rsid w:val="00B160F1"/>
    <w:rsid w:val="00B2036D"/>
    <w:rsid w:val="00B20776"/>
    <w:rsid w:val="00B20BDD"/>
    <w:rsid w:val="00B21A1F"/>
    <w:rsid w:val="00B21A26"/>
    <w:rsid w:val="00B21B05"/>
    <w:rsid w:val="00B24798"/>
    <w:rsid w:val="00B274C2"/>
    <w:rsid w:val="00B30614"/>
    <w:rsid w:val="00B30EF1"/>
    <w:rsid w:val="00B31B5B"/>
    <w:rsid w:val="00B33CAE"/>
    <w:rsid w:val="00B33CC0"/>
    <w:rsid w:val="00B3410C"/>
    <w:rsid w:val="00B351BC"/>
    <w:rsid w:val="00B3728D"/>
    <w:rsid w:val="00B40A31"/>
    <w:rsid w:val="00B40F96"/>
    <w:rsid w:val="00B43DD7"/>
    <w:rsid w:val="00B45447"/>
    <w:rsid w:val="00B458FE"/>
    <w:rsid w:val="00B46C69"/>
    <w:rsid w:val="00B479A7"/>
    <w:rsid w:val="00B47BD0"/>
    <w:rsid w:val="00B47E06"/>
    <w:rsid w:val="00B51E5E"/>
    <w:rsid w:val="00B52572"/>
    <w:rsid w:val="00B52F70"/>
    <w:rsid w:val="00B54F66"/>
    <w:rsid w:val="00B558E0"/>
    <w:rsid w:val="00B56A3C"/>
    <w:rsid w:val="00B5793E"/>
    <w:rsid w:val="00B6022E"/>
    <w:rsid w:val="00B60589"/>
    <w:rsid w:val="00B607D6"/>
    <w:rsid w:val="00B61230"/>
    <w:rsid w:val="00B619FF"/>
    <w:rsid w:val="00B61EC6"/>
    <w:rsid w:val="00B621DD"/>
    <w:rsid w:val="00B6239F"/>
    <w:rsid w:val="00B6702F"/>
    <w:rsid w:val="00B70DF8"/>
    <w:rsid w:val="00B70EE0"/>
    <w:rsid w:val="00B71CA2"/>
    <w:rsid w:val="00B72350"/>
    <w:rsid w:val="00B7299E"/>
    <w:rsid w:val="00B72EB1"/>
    <w:rsid w:val="00B73D20"/>
    <w:rsid w:val="00B741E5"/>
    <w:rsid w:val="00B7421B"/>
    <w:rsid w:val="00B74316"/>
    <w:rsid w:val="00B76B09"/>
    <w:rsid w:val="00B77339"/>
    <w:rsid w:val="00B7787F"/>
    <w:rsid w:val="00B81A2B"/>
    <w:rsid w:val="00B81E25"/>
    <w:rsid w:val="00B839DF"/>
    <w:rsid w:val="00B84137"/>
    <w:rsid w:val="00B85260"/>
    <w:rsid w:val="00B86DA7"/>
    <w:rsid w:val="00B87DE7"/>
    <w:rsid w:val="00B90436"/>
    <w:rsid w:val="00B90ED3"/>
    <w:rsid w:val="00B92F9E"/>
    <w:rsid w:val="00B92FB8"/>
    <w:rsid w:val="00B96F92"/>
    <w:rsid w:val="00B976AE"/>
    <w:rsid w:val="00BA0564"/>
    <w:rsid w:val="00BA0F11"/>
    <w:rsid w:val="00BA5B41"/>
    <w:rsid w:val="00BA6E13"/>
    <w:rsid w:val="00BA79FD"/>
    <w:rsid w:val="00BA7DEC"/>
    <w:rsid w:val="00BB10C3"/>
    <w:rsid w:val="00BB1342"/>
    <w:rsid w:val="00BB28E5"/>
    <w:rsid w:val="00BB544F"/>
    <w:rsid w:val="00BC15E0"/>
    <w:rsid w:val="00BC26D4"/>
    <w:rsid w:val="00BC2EEF"/>
    <w:rsid w:val="00BC47CC"/>
    <w:rsid w:val="00BC4D73"/>
    <w:rsid w:val="00BC5CEF"/>
    <w:rsid w:val="00BC6FD7"/>
    <w:rsid w:val="00BD70CE"/>
    <w:rsid w:val="00BE019C"/>
    <w:rsid w:val="00BE182B"/>
    <w:rsid w:val="00BE2E75"/>
    <w:rsid w:val="00BE3758"/>
    <w:rsid w:val="00BE37F9"/>
    <w:rsid w:val="00BE3A87"/>
    <w:rsid w:val="00BE40AF"/>
    <w:rsid w:val="00BE4510"/>
    <w:rsid w:val="00BF06CE"/>
    <w:rsid w:val="00BF2A66"/>
    <w:rsid w:val="00BF2F55"/>
    <w:rsid w:val="00BF5758"/>
    <w:rsid w:val="00BF7018"/>
    <w:rsid w:val="00C026BB"/>
    <w:rsid w:val="00C02F2F"/>
    <w:rsid w:val="00C07332"/>
    <w:rsid w:val="00C10179"/>
    <w:rsid w:val="00C10A26"/>
    <w:rsid w:val="00C111F0"/>
    <w:rsid w:val="00C1173F"/>
    <w:rsid w:val="00C147B3"/>
    <w:rsid w:val="00C14E67"/>
    <w:rsid w:val="00C17433"/>
    <w:rsid w:val="00C22ECC"/>
    <w:rsid w:val="00C23346"/>
    <w:rsid w:val="00C23524"/>
    <w:rsid w:val="00C23688"/>
    <w:rsid w:val="00C24CA7"/>
    <w:rsid w:val="00C260E8"/>
    <w:rsid w:val="00C2626C"/>
    <w:rsid w:val="00C3159E"/>
    <w:rsid w:val="00C33055"/>
    <w:rsid w:val="00C34B15"/>
    <w:rsid w:val="00C362FE"/>
    <w:rsid w:val="00C40403"/>
    <w:rsid w:val="00C4278F"/>
    <w:rsid w:val="00C42A81"/>
    <w:rsid w:val="00C43C06"/>
    <w:rsid w:val="00C4492E"/>
    <w:rsid w:val="00C44F39"/>
    <w:rsid w:val="00C474EA"/>
    <w:rsid w:val="00C51901"/>
    <w:rsid w:val="00C52FBA"/>
    <w:rsid w:val="00C5364C"/>
    <w:rsid w:val="00C53C6B"/>
    <w:rsid w:val="00C54DA1"/>
    <w:rsid w:val="00C56715"/>
    <w:rsid w:val="00C56CA3"/>
    <w:rsid w:val="00C57784"/>
    <w:rsid w:val="00C57923"/>
    <w:rsid w:val="00C6205E"/>
    <w:rsid w:val="00C6302E"/>
    <w:rsid w:val="00C65701"/>
    <w:rsid w:val="00C6615D"/>
    <w:rsid w:val="00C66960"/>
    <w:rsid w:val="00C67A63"/>
    <w:rsid w:val="00C67DF2"/>
    <w:rsid w:val="00C7034D"/>
    <w:rsid w:val="00C73F5D"/>
    <w:rsid w:val="00C75BF3"/>
    <w:rsid w:val="00C76259"/>
    <w:rsid w:val="00C76614"/>
    <w:rsid w:val="00C767CF"/>
    <w:rsid w:val="00C76DBB"/>
    <w:rsid w:val="00C803ED"/>
    <w:rsid w:val="00C81605"/>
    <w:rsid w:val="00C82188"/>
    <w:rsid w:val="00C83E52"/>
    <w:rsid w:val="00C85599"/>
    <w:rsid w:val="00C86BB6"/>
    <w:rsid w:val="00C9446D"/>
    <w:rsid w:val="00C9476A"/>
    <w:rsid w:val="00C9531A"/>
    <w:rsid w:val="00C963DE"/>
    <w:rsid w:val="00C96B95"/>
    <w:rsid w:val="00C9741B"/>
    <w:rsid w:val="00C9779E"/>
    <w:rsid w:val="00CA0811"/>
    <w:rsid w:val="00CA1AB0"/>
    <w:rsid w:val="00CA367A"/>
    <w:rsid w:val="00CA3CB7"/>
    <w:rsid w:val="00CA3FFE"/>
    <w:rsid w:val="00CA4E73"/>
    <w:rsid w:val="00CA75DB"/>
    <w:rsid w:val="00CA7B88"/>
    <w:rsid w:val="00CB1A50"/>
    <w:rsid w:val="00CB4C7D"/>
    <w:rsid w:val="00CB4C89"/>
    <w:rsid w:val="00CB6777"/>
    <w:rsid w:val="00CB6C8D"/>
    <w:rsid w:val="00CB7C76"/>
    <w:rsid w:val="00CC0D9C"/>
    <w:rsid w:val="00CC1FDC"/>
    <w:rsid w:val="00CC32AC"/>
    <w:rsid w:val="00CC45E6"/>
    <w:rsid w:val="00CC48CD"/>
    <w:rsid w:val="00CC67F8"/>
    <w:rsid w:val="00CC6BDC"/>
    <w:rsid w:val="00CC6ECA"/>
    <w:rsid w:val="00CD0261"/>
    <w:rsid w:val="00CD1FE9"/>
    <w:rsid w:val="00CD31AE"/>
    <w:rsid w:val="00CD3451"/>
    <w:rsid w:val="00CD407E"/>
    <w:rsid w:val="00CD46D5"/>
    <w:rsid w:val="00CD52E0"/>
    <w:rsid w:val="00CD570F"/>
    <w:rsid w:val="00CD6E30"/>
    <w:rsid w:val="00CD731A"/>
    <w:rsid w:val="00CE027A"/>
    <w:rsid w:val="00CE1C87"/>
    <w:rsid w:val="00CE1EB0"/>
    <w:rsid w:val="00CE5E7D"/>
    <w:rsid w:val="00CE6916"/>
    <w:rsid w:val="00CF0E7C"/>
    <w:rsid w:val="00CF0E90"/>
    <w:rsid w:val="00CF33FD"/>
    <w:rsid w:val="00CF3F36"/>
    <w:rsid w:val="00CF6C94"/>
    <w:rsid w:val="00CF7F43"/>
    <w:rsid w:val="00D00C77"/>
    <w:rsid w:val="00D010B6"/>
    <w:rsid w:val="00D01764"/>
    <w:rsid w:val="00D01BEF"/>
    <w:rsid w:val="00D028C8"/>
    <w:rsid w:val="00D029D5"/>
    <w:rsid w:val="00D03A5F"/>
    <w:rsid w:val="00D03BD5"/>
    <w:rsid w:val="00D04B6C"/>
    <w:rsid w:val="00D04CD9"/>
    <w:rsid w:val="00D06AD2"/>
    <w:rsid w:val="00D076EE"/>
    <w:rsid w:val="00D07ADC"/>
    <w:rsid w:val="00D1053F"/>
    <w:rsid w:val="00D1242E"/>
    <w:rsid w:val="00D14E46"/>
    <w:rsid w:val="00D1588E"/>
    <w:rsid w:val="00D16201"/>
    <w:rsid w:val="00D166B3"/>
    <w:rsid w:val="00D226D5"/>
    <w:rsid w:val="00D23994"/>
    <w:rsid w:val="00D24910"/>
    <w:rsid w:val="00D24A46"/>
    <w:rsid w:val="00D260A1"/>
    <w:rsid w:val="00D26BB8"/>
    <w:rsid w:val="00D26DCF"/>
    <w:rsid w:val="00D274FB"/>
    <w:rsid w:val="00D27AF2"/>
    <w:rsid w:val="00D30372"/>
    <w:rsid w:val="00D31639"/>
    <w:rsid w:val="00D318A5"/>
    <w:rsid w:val="00D351CE"/>
    <w:rsid w:val="00D35C82"/>
    <w:rsid w:val="00D36007"/>
    <w:rsid w:val="00D40FE4"/>
    <w:rsid w:val="00D4414C"/>
    <w:rsid w:val="00D4421D"/>
    <w:rsid w:val="00D46E6A"/>
    <w:rsid w:val="00D50905"/>
    <w:rsid w:val="00D50C07"/>
    <w:rsid w:val="00D5317D"/>
    <w:rsid w:val="00D53980"/>
    <w:rsid w:val="00D53A45"/>
    <w:rsid w:val="00D554AA"/>
    <w:rsid w:val="00D55BD5"/>
    <w:rsid w:val="00D55DF1"/>
    <w:rsid w:val="00D55FA7"/>
    <w:rsid w:val="00D572E6"/>
    <w:rsid w:val="00D60131"/>
    <w:rsid w:val="00D6016C"/>
    <w:rsid w:val="00D61068"/>
    <w:rsid w:val="00D6194A"/>
    <w:rsid w:val="00D628B1"/>
    <w:rsid w:val="00D65F61"/>
    <w:rsid w:val="00D6625B"/>
    <w:rsid w:val="00D678BC"/>
    <w:rsid w:val="00D74ECF"/>
    <w:rsid w:val="00D75386"/>
    <w:rsid w:val="00D75CCF"/>
    <w:rsid w:val="00D761CF"/>
    <w:rsid w:val="00D76588"/>
    <w:rsid w:val="00D80863"/>
    <w:rsid w:val="00D80C02"/>
    <w:rsid w:val="00D846E2"/>
    <w:rsid w:val="00D849C8"/>
    <w:rsid w:val="00D85930"/>
    <w:rsid w:val="00D863AF"/>
    <w:rsid w:val="00D870C0"/>
    <w:rsid w:val="00D91B85"/>
    <w:rsid w:val="00D92E9A"/>
    <w:rsid w:val="00D95597"/>
    <w:rsid w:val="00D95ED0"/>
    <w:rsid w:val="00D97DB4"/>
    <w:rsid w:val="00DA0687"/>
    <w:rsid w:val="00DA1044"/>
    <w:rsid w:val="00DA177B"/>
    <w:rsid w:val="00DA229F"/>
    <w:rsid w:val="00DA2C0E"/>
    <w:rsid w:val="00DA321C"/>
    <w:rsid w:val="00DA4A93"/>
    <w:rsid w:val="00DA4C98"/>
    <w:rsid w:val="00DA7E8F"/>
    <w:rsid w:val="00DB0039"/>
    <w:rsid w:val="00DB1440"/>
    <w:rsid w:val="00DB1D8C"/>
    <w:rsid w:val="00DB3E85"/>
    <w:rsid w:val="00DC13F8"/>
    <w:rsid w:val="00DC2BCE"/>
    <w:rsid w:val="00DC2C56"/>
    <w:rsid w:val="00DC4481"/>
    <w:rsid w:val="00DC4F66"/>
    <w:rsid w:val="00DC5047"/>
    <w:rsid w:val="00DC5ECC"/>
    <w:rsid w:val="00DC6366"/>
    <w:rsid w:val="00DD02DF"/>
    <w:rsid w:val="00DD0D02"/>
    <w:rsid w:val="00DD1F24"/>
    <w:rsid w:val="00DD3431"/>
    <w:rsid w:val="00DD4566"/>
    <w:rsid w:val="00DD54C8"/>
    <w:rsid w:val="00DD5F8F"/>
    <w:rsid w:val="00DD7B6C"/>
    <w:rsid w:val="00DE0441"/>
    <w:rsid w:val="00DE17E3"/>
    <w:rsid w:val="00DE1FF2"/>
    <w:rsid w:val="00DE2DF9"/>
    <w:rsid w:val="00DE3106"/>
    <w:rsid w:val="00DE4A11"/>
    <w:rsid w:val="00DF00B8"/>
    <w:rsid w:val="00DF02E4"/>
    <w:rsid w:val="00DF0DFF"/>
    <w:rsid w:val="00DF1795"/>
    <w:rsid w:val="00DF435E"/>
    <w:rsid w:val="00DF60DB"/>
    <w:rsid w:val="00DF62E5"/>
    <w:rsid w:val="00DF63FD"/>
    <w:rsid w:val="00DF682C"/>
    <w:rsid w:val="00DF74BB"/>
    <w:rsid w:val="00E01507"/>
    <w:rsid w:val="00E01FA0"/>
    <w:rsid w:val="00E02931"/>
    <w:rsid w:val="00E05BB8"/>
    <w:rsid w:val="00E05C7D"/>
    <w:rsid w:val="00E074D8"/>
    <w:rsid w:val="00E10248"/>
    <w:rsid w:val="00E10783"/>
    <w:rsid w:val="00E1322D"/>
    <w:rsid w:val="00E13551"/>
    <w:rsid w:val="00E158CF"/>
    <w:rsid w:val="00E15C66"/>
    <w:rsid w:val="00E16DD8"/>
    <w:rsid w:val="00E16E98"/>
    <w:rsid w:val="00E17BF3"/>
    <w:rsid w:val="00E23016"/>
    <w:rsid w:val="00E23C8E"/>
    <w:rsid w:val="00E2525D"/>
    <w:rsid w:val="00E26D95"/>
    <w:rsid w:val="00E27649"/>
    <w:rsid w:val="00E32EB4"/>
    <w:rsid w:val="00E33047"/>
    <w:rsid w:val="00E3332F"/>
    <w:rsid w:val="00E34488"/>
    <w:rsid w:val="00E35F7F"/>
    <w:rsid w:val="00E408B5"/>
    <w:rsid w:val="00E43A4F"/>
    <w:rsid w:val="00E458FC"/>
    <w:rsid w:val="00E47401"/>
    <w:rsid w:val="00E4765D"/>
    <w:rsid w:val="00E51792"/>
    <w:rsid w:val="00E52465"/>
    <w:rsid w:val="00E532C3"/>
    <w:rsid w:val="00E56538"/>
    <w:rsid w:val="00E5760E"/>
    <w:rsid w:val="00E57718"/>
    <w:rsid w:val="00E62CBE"/>
    <w:rsid w:val="00E63688"/>
    <w:rsid w:val="00E648AA"/>
    <w:rsid w:val="00E666A6"/>
    <w:rsid w:val="00E66D31"/>
    <w:rsid w:val="00E70809"/>
    <w:rsid w:val="00E708C7"/>
    <w:rsid w:val="00E72401"/>
    <w:rsid w:val="00E7331E"/>
    <w:rsid w:val="00E7356A"/>
    <w:rsid w:val="00E73586"/>
    <w:rsid w:val="00E73B54"/>
    <w:rsid w:val="00E7437A"/>
    <w:rsid w:val="00E77E77"/>
    <w:rsid w:val="00E8363F"/>
    <w:rsid w:val="00E83698"/>
    <w:rsid w:val="00E85205"/>
    <w:rsid w:val="00E854C7"/>
    <w:rsid w:val="00E85BD0"/>
    <w:rsid w:val="00E877A3"/>
    <w:rsid w:val="00E91EDB"/>
    <w:rsid w:val="00E9443B"/>
    <w:rsid w:val="00E94D46"/>
    <w:rsid w:val="00E956BA"/>
    <w:rsid w:val="00E96542"/>
    <w:rsid w:val="00EA0FE3"/>
    <w:rsid w:val="00EA1D39"/>
    <w:rsid w:val="00EA2285"/>
    <w:rsid w:val="00EA3C05"/>
    <w:rsid w:val="00EA495B"/>
    <w:rsid w:val="00EA59D9"/>
    <w:rsid w:val="00EA6402"/>
    <w:rsid w:val="00EA762E"/>
    <w:rsid w:val="00EB0B13"/>
    <w:rsid w:val="00EB2444"/>
    <w:rsid w:val="00EB2DFD"/>
    <w:rsid w:val="00EB3A8A"/>
    <w:rsid w:val="00EB4EFC"/>
    <w:rsid w:val="00EB546E"/>
    <w:rsid w:val="00EB7049"/>
    <w:rsid w:val="00EB798E"/>
    <w:rsid w:val="00EC0B0C"/>
    <w:rsid w:val="00EC21A8"/>
    <w:rsid w:val="00EC2719"/>
    <w:rsid w:val="00EC3049"/>
    <w:rsid w:val="00EC48A1"/>
    <w:rsid w:val="00EC4D5F"/>
    <w:rsid w:val="00EC519A"/>
    <w:rsid w:val="00EC54CB"/>
    <w:rsid w:val="00EC6925"/>
    <w:rsid w:val="00EC6F44"/>
    <w:rsid w:val="00ED25B2"/>
    <w:rsid w:val="00ED42B3"/>
    <w:rsid w:val="00ED4425"/>
    <w:rsid w:val="00ED4C23"/>
    <w:rsid w:val="00ED6B75"/>
    <w:rsid w:val="00ED744A"/>
    <w:rsid w:val="00ED77B1"/>
    <w:rsid w:val="00ED7A46"/>
    <w:rsid w:val="00EE05DF"/>
    <w:rsid w:val="00EE07C1"/>
    <w:rsid w:val="00EE07EF"/>
    <w:rsid w:val="00EE1BCE"/>
    <w:rsid w:val="00EE1C0F"/>
    <w:rsid w:val="00EE271C"/>
    <w:rsid w:val="00EE3929"/>
    <w:rsid w:val="00EE4439"/>
    <w:rsid w:val="00EE4846"/>
    <w:rsid w:val="00EE4F23"/>
    <w:rsid w:val="00EE571B"/>
    <w:rsid w:val="00EE60E5"/>
    <w:rsid w:val="00EE649D"/>
    <w:rsid w:val="00EE6AD3"/>
    <w:rsid w:val="00EE7A1A"/>
    <w:rsid w:val="00EE7A44"/>
    <w:rsid w:val="00EF0313"/>
    <w:rsid w:val="00EF233E"/>
    <w:rsid w:val="00EF2E26"/>
    <w:rsid w:val="00EF374D"/>
    <w:rsid w:val="00EF3C85"/>
    <w:rsid w:val="00EF5687"/>
    <w:rsid w:val="00EF5BE6"/>
    <w:rsid w:val="00EF6913"/>
    <w:rsid w:val="00F02D80"/>
    <w:rsid w:val="00F044AD"/>
    <w:rsid w:val="00F04FBA"/>
    <w:rsid w:val="00F056A2"/>
    <w:rsid w:val="00F05FA9"/>
    <w:rsid w:val="00F0753D"/>
    <w:rsid w:val="00F101B9"/>
    <w:rsid w:val="00F10745"/>
    <w:rsid w:val="00F1124D"/>
    <w:rsid w:val="00F12AA5"/>
    <w:rsid w:val="00F1622E"/>
    <w:rsid w:val="00F16F7C"/>
    <w:rsid w:val="00F177D4"/>
    <w:rsid w:val="00F178BD"/>
    <w:rsid w:val="00F2698B"/>
    <w:rsid w:val="00F26CE2"/>
    <w:rsid w:val="00F27F85"/>
    <w:rsid w:val="00F3292E"/>
    <w:rsid w:val="00F41DAA"/>
    <w:rsid w:val="00F4355F"/>
    <w:rsid w:val="00F47E3A"/>
    <w:rsid w:val="00F527FE"/>
    <w:rsid w:val="00F52D46"/>
    <w:rsid w:val="00F53AC5"/>
    <w:rsid w:val="00F548E0"/>
    <w:rsid w:val="00F54E0D"/>
    <w:rsid w:val="00F54F32"/>
    <w:rsid w:val="00F60615"/>
    <w:rsid w:val="00F6089E"/>
    <w:rsid w:val="00F61228"/>
    <w:rsid w:val="00F625E9"/>
    <w:rsid w:val="00F642ED"/>
    <w:rsid w:val="00F655CA"/>
    <w:rsid w:val="00F661B8"/>
    <w:rsid w:val="00F66277"/>
    <w:rsid w:val="00F66E54"/>
    <w:rsid w:val="00F67709"/>
    <w:rsid w:val="00F741B9"/>
    <w:rsid w:val="00F752DE"/>
    <w:rsid w:val="00F75B3C"/>
    <w:rsid w:val="00F75E8E"/>
    <w:rsid w:val="00F83D63"/>
    <w:rsid w:val="00F842B3"/>
    <w:rsid w:val="00F8552D"/>
    <w:rsid w:val="00F8652C"/>
    <w:rsid w:val="00F87AD8"/>
    <w:rsid w:val="00F90E24"/>
    <w:rsid w:val="00F90E7A"/>
    <w:rsid w:val="00F91C3E"/>
    <w:rsid w:val="00F94B4F"/>
    <w:rsid w:val="00F951F4"/>
    <w:rsid w:val="00F977D8"/>
    <w:rsid w:val="00FA0DE6"/>
    <w:rsid w:val="00FA194B"/>
    <w:rsid w:val="00FA25C0"/>
    <w:rsid w:val="00FA4622"/>
    <w:rsid w:val="00FA4EA2"/>
    <w:rsid w:val="00FA67B5"/>
    <w:rsid w:val="00FA7ADC"/>
    <w:rsid w:val="00FB0C51"/>
    <w:rsid w:val="00FB2246"/>
    <w:rsid w:val="00FB2610"/>
    <w:rsid w:val="00FB4757"/>
    <w:rsid w:val="00FB4D27"/>
    <w:rsid w:val="00FB51B2"/>
    <w:rsid w:val="00FB56D3"/>
    <w:rsid w:val="00FC2AA5"/>
    <w:rsid w:val="00FC392E"/>
    <w:rsid w:val="00FC4D33"/>
    <w:rsid w:val="00FC5B86"/>
    <w:rsid w:val="00FC7030"/>
    <w:rsid w:val="00FC70E2"/>
    <w:rsid w:val="00FD14D5"/>
    <w:rsid w:val="00FD31A3"/>
    <w:rsid w:val="00FD57DB"/>
    <w:rsid w:val="00FD5DA3"/>
    <w:rsid w:val="00FD7132"/>
    <w:rsid w:val="00FE3C45"/>
    <w:rsid w:val="00FE3C67"/>
    <w:rsid w:val="00FE5EE5"/>
    <w:rsid w:val="00FF1965"/>
    <w:rsid w:val="00FF1CA6"/>
    <w:rsid w:val="00FF3EAC"/>
    <w:rsid w:val="00FF499A"/>
    <w:rsid w:val="00FF618C"/>
    <w:rsid w:val="00FF680F"/>
    <w:rsid w:val="00FF6B03"/>
    <w:rsid w:val="00FF7257"/>
    <w:rsid w:val="00FF7460"/>
    <w:rsid w:val="00FF7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434941"/>
  <w15:docId w15:val="{04757DB6-2AD5-4AFB-8C59-ECF9E6AF9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68CD"/>
    <w:rPr>
      <w:sz w:val="24"/>
      <w:szCs w:val="24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0C41A3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x-none" w:eastAsia="x-none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8F663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5364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rsid w:val="00124455"/>
    <w:pPr>
      <w:tabs>
        <w:tab w:val="center" w:pos="4320"/>
        <w:tab w:val="right" w:pos="8640"/>
      </w:tabs>
    </w:pPr>
    <w:rPr>
      <w:lang w:val="en-US"/>
    </w:rPr>
  </w:style>
  <w:style w:type="character" w:styleId="PageNumber">
    <w:name w:val="page number"/>
    <w:basedOn w:val="DefaultParagraphFont"/>
    <w:rsid w:val="00124455"/>
  </w:style>
  <w:style w:type="paragraph" w:styleId="ListParagraph">
    <w:name w:val="List Paragraph"/>
    <w:basedOn w:val="Normal"/>
    <w:uiPriority w:val="34"/>
    <w:qFormat/>
    <w:rsid w:val="0003312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character" w:styleId="Hyperlink">
    <w:name w:val="Hyperlink"/>
    <w:rsid w:val="00776065"/>
    <w:rPr>
      <w:color w:val="0000FF"/>
      <w:u w:val="single"/>
    </w:rPr>
  </w:style>
  <w:style w:type="character" w:styleId="FollowedHyperlink">
    <w:name w:val="FollowedHyperlink"/>
    <w:rsid w:val="00200FE6"/>
    <w:rPr>
      <w:color w:val="954F72"/>
      <w:u w:val="single"/>
    </w:rPr>
  </w:style>
  <w:style w:type="character" w:styleId="CommentReference">
    <w:name w:val="annotation reference"/>
    <w:rsid w:val="00C4278F"/>
    <w:rPr>
      <w:sz w:val="16"/>
      <w:szCs w:val="16"/>
    </w:rPr>
  </w:style>
  <w:style w:type="paragraph" w:styleId="CommentText">
    <w:name w:val="annotation text"/>
    <w:basedOn w:val="Normal"/>
    <w:link w:val="CommentTextChar"/>
    <w:rsid w:val="00C4278F"/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C4278F"/>
  </w:style>
  <w:style w:type="paragraph" w:styleId="CommentSubject">
    <w:name w:val="annotation subject"/>
    <w:basedOn w:val="CommentText"/>
    <w:next w:val="CommentText"/>
    <w:link w:val="CommentSubjectChar"/>
    <w:rsid w:val="00C4278F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C4278F"/>
    <w:rPr>
      <w:b/>
      <w:bCs/>
    </w:rPr>
  </w:style>
  <w:style w:type="paragraph" w:styleId="BalloonText">
    <w:name w:val="Balloon Text"/>
    <w:basedOn w:val="Normal"/>
    <w:link w:val="BalloonTextChar"/>
    <w:rsid w:val="00C4278F"/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4278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rsid w:val="001841E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1841E0"/>
    <w:rPr>
      <w:sz w:val="24"/>
      <w:szCs w:val="24"/>
    </w:rPr>
  </w:style>
  <w:style w:type="character" w:customStyle="1" w:styleId="Heading1Char">
    <w:name w:val="Heading 1 Char"/>
    <w:link w:val="Heading1"/>
    <w:uiPriority w:val="9"/>
    <w:rsid w:val="000C41A3"/>
    <w:rPr>
      <w:b/>
      <w:bCs/>
      <w:kern w:val="36"/>
      <w:sz w:val="48"/>
      <w:szCs w:val="48"/>
    </w:rPr>
  </w:style>
  <w:style w:type="character" w:customStyle="1" w:styleId="apple-converted-space">
    <w:name w:val="apple-converted-space"/>
    <w:rsid w:val="00B47E06"/>
  </w:style>
  <w:style w:type="character" w:customStyle="1" w:styleId="Heading2Char">
    <w:name w:val="Heading 2 Char"/>
    <w:link w:val="Heading2"/>
    <w:semiHidden/>
    <w:rsid w:val="008F663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styleId="Emphasis">
    <w:name w:val="Emphasis"/>
    <w:uiPriority w:val="20"/>
    <w:qFormat/>
    <w:rsid w:val="00654EE8"/>
    <w:rPr>
      <w:i/>
      <w:iCs/>
    </w:rPr>
  </w:style>
  <w:style w:type="paragraph" w:styleId="BodyText2">
    <w:name w:val="Body Text 2"/>
    <w:basedOn w:val="Normal"/>
    <w:link w:val="BodyText2Char"/>
    <w:uiPriority w:val="99"/>
    <w:unhideWhenUsed/>
    <w:rsid w:val="0046081B"/>
    <w:pPr>
      <w:spacing w:after="120" w:line="480" w:lineRule="auto"/>
    </w:pPr>
    <w:rPr>
      <w:rFonts w:ascii="Calibri" w:hAnsi="Calibri"/>
      <w:sz w:val="22"/>
      <w:szCs w:val="22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46081B"/>
    <w:rPr>
      <w:rFonts w:ascii="Calibri" w:hAnsi="Calibri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2668CD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2668CD"/>
    <w:rPr>
      <w:b/>
      <w:bCs/>
    </w:rPr>
  </w:style>
  <w:style w:type="paragraph" w:styleId="BodyTextIndent">
    <w:name w:val="Body Text Indent"/>
    <w:basedOn w:val="Normal"/>
    <w:link w:val="BodyTextIndentChar"/>
    <w:semiHidden/>
    <w:unhideWhenUsed/>
    <w:rsid w:val="004F024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4F024D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34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4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9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4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1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7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5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0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3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7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6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24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65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7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3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BB3D4B-AAB9-434A-AD32-26EA13242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ƯỜNG ĐẠI HỌC NÔNG LÂM</vt:lpstr>
    </vt:vector>
  </TitlesOfParts>
  <Company>dct</Company>
  <LinksUpToDate>false</LinksUpToDate>
  <CharactersWithSpaces>13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ƯỜNG ĐẠI HỌC NÔNG LÂM</dc:title>
  <dc:creator>hb</dc:creator>
  <cp:lastModifiedBy>Administrator</cp:lastModifiedBy>
  <cp:revision>6</cp:revision>
  <cp:lastPrinted>2023-12-14T08:19:00Z</cp:lastPrinted>
  <dcterms:created xsi:type="dcterms:W3CDTF">2022-12-23T01:56:00Z</dcterms:created>
  <dcterms:modified xsi:type="dcterms:W3CDTF">2024-03-18T09:23:00Z</dcterms:modified>
</cp:coreProperties>
</file>